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5CD74" w14:textId="77777777" w:rsidR="00E62F5B" w:rsidRPr="00E1170F" w:rsidRDefault="00E62F5B" w:rsidP="00E62F5B">
      <w:pPr>
        <w:pStyle w:val="Heading1"/>
      </w:pPr>
      <w:r w:rsidRPr="00E1170F">
        <w:t xml:space="preserve">JS Advanced: </w:t>
      </w:r>
      <w:r w:rsidR="000D1095">
        <w:t>30.08.</w:t>
      </w:r>
      <w:r w:rsidRPr="00E1170F">
        <w:t>201</w:t>
      </w:r>
      <w:r>
        <w:t>8</w:t>
      </w:r>
    </w:p>
    <w:p w14:paraId="5DD7B1E9" w14:textId="77777777" w:rsidR="00E62F5B" w:rsidRDefault="00E62F5B" w:rsidP="00E62F5B">
      <w:pPr>
        <w:pStyle w:val="Heading1"/>
      </w:pPr>
      <w:r>
        <w:t xml:space="preserve">Problem 3. </w:t>
      </w:r>
      <w:r w:rsidR="00E04E3C">
        <w:t>Vacationer</w:t>
      </w:r>
      <w:r>
        <w:t xml:space="preserve"> (Simple Class)</w:t>
      </w:r>
    </w:p>
    <w:p w14:paraId="36D10F29" w14:textId="77777777" w:rsidR="00E04E3C" w:rsidRPr="00E04E3C" w:rsidRDefault="00E04E3C" w:rsidP="00E62F5B">
      <w:pPr>
        <w:rPr>
          <w:i/>
        </w:rPr>
      </w:pPr>
      <w:r w:rsidRPr="00E04E3C">
        <w:rPr>
          <w:i/>
        </w:rPr>
        <w:t xml:space="preserve">The travel agency decides that they want to keep some information about their clients who get registered on their website. Your task for this additional functionality is to implement a simple class about the average vacationer. </w:t>
      </w:r>
    </w:p>
    <w:p w14:paraId="0D3F77BB" w14:textId="77777777" w:rsidR="00E62F5B" w:rsidRDefault="00E62F5B" w:rsidP="00E62F5B">
      <w:r>
        <w:t xml:space="preserve">Write a JavaScript class </w:t>
      </w:r>
      <w:r w:rsidR="00E04E3C">
        <w:rPr>
          <w:rStyle w:val="CodeChar"/>
        </w:rPr>
        <w:t>Vacationer</w:t>
      </w:r>
      <w:r>
        <w:t xml:space="preserve"> that keeps information about a </w:t>
      </w:r>
      <w:r w:rsidR="00E04E3C">
        <w:rPr>
          <w:rStyle w:val="Strong"/>
        </w:rPr>
        <w:t>vacationer</w:t>
      </w:r>
      <w:r>
        <w:t xml:space="preserve"> </w:t>
      </w:r>
      <w:r w:rsidR="00E04E3C">
        <w:t xml:space="preserve">that is registered on the travel agency’s website. </w:t>
      </w:r>
      <w:r w:rsidR="00DE3EFC">
        <w:t xml:space="preserve">The class must keep the vacationer’s </w:t>
      </w:r>
      <w:r w:rsidR="00DE3EFC" w:rsidRPr="00DE3EFC">
        <w:rPr>
          <w:rStyle w:val="CodeChar"/>
        </w:rPr>
        <w:t>fullName</w:t>
      </w:r>
      <w:r w:rsidR="00DE3EFC">
        <w:t xml:space="preserve">, </w:t>
      </w:r>
      <w:r w:rsidR="00DE3EFC" w:rsidRPr="00DE3EFC">
        <w:rPr>
          <w:rStyle w:val="CodeChar"/>
        </w:rPr>
        <w:t>idNumber</w:t>
      </w:r>
      <w:r w:rsidR="00DE3EFC">
        <w:t xml:space="preserve">, </w:t>
      </w:r>
      <w:r w:rsidR="00DE3EFC" w:rsidRPr="00DE3EFC">
        <w:rPr>
          <w:rStyle w:val="CodeChar"/>
        </w:rPr>
        <w:t>creditCard</w:t>
      </w:r>
      <w:r w:rsidR="00DE3EFC">
        <w:t xml:space="preserve"> and </w:t>
      </w:r>
      <w:r w:rsidR="00DE3EFC" w:rsidRPr="00DE3EFC">
        <w:rPr>
          <w:rStyle w:val="CodeChar"/>
        </w:rPr>
        <w:t>wishList</w:t>
      </w:r>
      <w:r w:rsidR="00DE3EFC">
        <w:t>.</w:t>
      </w:r>
      <w:r w:rsidR="000304AF">
        <w:t xml:space="preserve"> You must name your </w:t>
      </w:r>
      <w:r w:rsidR="00595F77">
        <w:t>properties</w:t>
      </w:r>
      <w:r w:rsidR="000304AF">
        <w:t xml:space="preserve"> as listed above. </w:t>
      </w:r>
    </w:p>
    <w:tbl>
      <w:tblPr>
        <w:tblStyle w:val="TableGrid"/>
        <w:tblW w:w="10431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2F5B" w:rsidRPr="00525CEB" w14:paraId="3FA61AB4" w14:textId="77777777" w:rsidTr="00476894">
        <w:tc>
          <w:tcPr>
            <w:tcW w:w="10431" w:type="dxa"/>
          </w:tcPr>
          <w:p w14:paraId="56E1009F" w14:textId="77777777" w:rsidR="00595F77" w:rsidRPr="00595F77" w:rsidRDefault="00595F77" w:rsidP="00595F77">
            <w:pPr>
              <w:pStyle w:val="Code"/>
              <w:rPr>
                <w:color w:val="000000"/>
                <w:lang w:val="en-GB" w:eastAsia="en-GB"/>
              </w:rPr>
            </w:pPr>
            <w:r w:rsidRPr="00595F77">
              <w:rPr>
                <w:color w:val="0000FF"/>
                <w:lang w:val="en-GB" w:eastAsia="en-GB"/>
              </w:rPr>
              <w:t>class</w:t>
            </w:r>
            <w:r w:rsidRPr="00595F77">
              <w:rPr>
                <w:color w:val="000000"/>
                <w:lang w:val="en-GB" w:eastAsia="en-GB"/>
              </w:rPr>
              <w:t xml:space="preserve"> </w:t>
            </w:r>
            <w:r w:rsidRPr="00595F77">
              <w:rPr>
                <w:lang w:val="en-GB" w:eastAsia="en-GB"/>
              </w:rPr>
              <w:t>Vacationer</w:t>
            </w:r>
            <w:r w:rsidRPr="00595F77">
              <w:rPr>
                <w:color w:val="000000"/>
                <w:lang w:val="en-GB" w:eastAsia="en-GB"/>
              </w:rPr>
              <w:t xml:space="preserve"> {</w:t>
            </w:r>
          </w:p>
          <w:p w14:paraId="10E1BCBD" w14:textId="77777777" w:rsidR="00595F77" w:rsidRPr="00595F77" w:rsidRDefault="00595F77" w:rsidP="00595F77">
            <w:pPr>
              <w:pStyle w:val="Code"/>
              <w:rPr>
                <w:color w:val="000000"/>
                <w:lang w:val="en-GB" w:eastAsia="en-GB"/>
              </w:rPr>
            </w:pPr>
            <w:r w:rsidRPr="00595F77">
              <w:rPr>
                <w:color w:val="000000"/>
                <w:lang w:val="en-GB" w:eastAsia="en-GB"/>
              </w:rPr>
              <w:t xml:space="preserve">    </w:t>
            </w:r>
            <w:r w:rsidRPr="00595F77">
              <w:rPr>
                <w:color w:val="008000"/>
                <w:lang w:val="en-GB" w:eastAsia="en-GB"/>
              </w:rPr>
              <w:t xml:space="preserve">// TODO: implement this class </w:t>
            </w:r>
          </w:p>
          <w:p w14:paraId="3F12647E" w14:textId="77777777" w:rsidR="00E62F5B" w:rsidRPr="00595F77" w:rsidRDefault="00595F77" w:rsidP="00595F77">
            <w:pPr>
              <w:pStyle w:val="Code"/>
              <w:rPr>
                <w:noProof w:val="0"/>
                <w:color w:val="000000"/>
                <w:lang w:val="en-GB" w:eastAsia="en-GB"/>
              </w:rPr>
            </w:pPr>
            <w:r w:rsidRPr="00595F77">
              <w:rPr>
                <w:color w:val="000000"/>
                <w:lang w:val="en-GB" w:eastAsia="en-GB"/>
              </w:rPr>
              <w:t>}</w:t>
            </w:r>
          </w:p>
        </w:tc>
      </w:tr>
    </w:tbl>
    <w:p w14:paraId="625B3891" w14:textId="77777777" w:rsidR="00ED3192" w:rsidRDefault="00ED3192" w:rsidP="00ED3192">
      <w:pPr>
        <w:pStyle w:val="Heading4"/>
      </w:pPr>
      <w:r>
        <w:t xml:space="preserve">Class </w:t>
      </w:r>
      <w:r w:rsidR="00B7140F">
        <w:t>Properties</w:t>
      </w:r>
      <w:r>
        <w:t xml:space="preserve"> </w:t>
      </w:r>
    </w:p>
    <w:p w14:paraId="6095EFF6" w14:textId="77777777" w:rsidR="00620A61" w:rsidRDefault="00620A61" w:rsidP="00E62F5B">
      <w:r>
        <w:t xml:space="preserve">The class must have the following </w:t>
      </w:r>
      <w:r w:rsidR="00A55326" w:rsidRPr="00ED3192">
        <w:rPr>
          <w:rStyle w:val="Strong"/>
        </w:rPr>
        <w:t>properties</w:t>
      </w:r>
      <w:r w:rsidR="00A55326">
        <w:t xml:space="preserve">: </w:t>
      </w:r>
    </w:p>
    <w:p w14:paraId="73238FAC" w14:textId="77777777" w:rsidR="00ED3192" w:rsidRDefault="00A55326" w:rsidP="00A55326">
      <w:pPr>
        <w:pStyle w:val="ListParagraph"/>
        <w:numPr>
          <w:ilvl w:val="0"/>
          <w:numId w:val="33"/>
        </w:numPr>
      </w:pPr>
      <w:r w:rsidRPr="00ED3192">
        <w:rPr>
          <w:rStyle w:val="CodeChar"/>
        </w:rPr>
        <w:t>fullName</w:t>
      </w:r>
      <w:r>
        <w:t xml:space="preserve"> – an </w:t>
      </w:r>
      <w:r w:rsidRPr="00ED3192">
        <w:rPr>
          <w:rStyle w:val="Strong"/>
        </w:rPr>
        <w:t>object</w:t>
      </w:r>
      <w:r w:rsidR="00ED3192">
        <w:t xml:space="preserve"> with the following format: </w:t>
      </w:r>
    </w:p>
    <w:tbl>
      <w:tblPr>
        <w:tblStyle w:val="TableGrid"/>
        <w:tblW w:w="10431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D3192" w:rsidRPr="00525CEB" w14:paraId="18374ACC" w14:textId="77777777" w:rsidTr="003013C6">
        <w:tc>
          <w:tcPr>
            <w:tcW w:w="10431" w:type="dxa"/>
          </w:tcPr>
          <w:p w14:paraId="364BBB7C" w14:textId="77777777" w:rsidR="00DF113B" w:rsidRPr="00DF113B" w:rsidRDefault="00DF113B" w:rsidP="00DF113B">
            <w:pPr>
              <w:pStyle w:val="Code"/>
              <w:rPr>
                <w:color w:val="000000"/>
                <w:lang w:val="en-GB" w:eastAsia="en-GB"/>
              </w:rPr>
            </w:pPr>
            <w:r w:rsidRPr="00DF113B">
              <w:rPr>
                <w:color w:val="000000"/>
                <w:lang w:val="en-GB" w:eastAsia="en-GB"/>
              </w:rPr>
              <w:t>{</w:t>
            </w:r>
            <w:r>
              <w:rPr>
                <w:color w:val="000000"/>
                <w:lang w:val="en-GB" w:eastAsia="en-GB"/>
              </w:rPr>
              <w:br/>
              <w:t xml:space="preserve">   </w:t>
            </w:r>
            <w:r w:rsidRPr="00DF113B">
              <w:rPr>
                <w:lang w:val="en-GB" w:eastAsia="en-GB"/>
              </w:rPr>
              <w:t>firstName:</w:t>
            </w:r>
            <w:r w:rsidRPr="00DF113B">
              <w:rPr>
                <w:color w:val="000000"/>
                <w:lang w:val="en-GB" w:eastAsia="en-GB"/>
              </w:rPr>
              <w:t xml:space="preserve"> </w:t>
            </w:r>
            <w:r w:rsidRPr="00DF113B">
              <w:rPr>
                <w:color w:val="267F99"/>
                <w:lang w:val="en-GB" w:eastAsia="en-GB"/>
              </w:rPr>
              <w:t>String</w:t>
            </w:r>
            <w:r w:rsidRPr="00DF113B">
              <w:rPr>
                <w:color w:val="000000"/>
                <w:lang w:val="en-GB" w:eastAsia="en-GB"/>
              </w:rPr>
              <w:t>,</w:t>
            </w:r>
          </w:p>
          <w:p w14:paraId="12646395" w14:textId="77777777" w:rsidR="00DF113B" w:rsidRPr="00DF113B" w:rsidRDefault="00DF113B" w:rsidP="00DF113B">
            <w:pPr>
              <w:pStyle w:val="Code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 xml:space="preserve">   </w:t>
            </w:r>
            <w:r w:rsidRPr="00DF113B">
              <w:rPr>
                <w:lang w:val="en-GB" w:eastAsia="en-GB"/>
              </w:rPr>
              <w:t>middleName:</w:t>
            </w:r>
            <w:r w:rsidRPr="00DF113B">
              <w:rPr>
                <w:color w:val="000000"/>
                <w:lang w:val="en-GB" w:eastAsia="en-GB"/>
              </w:rPr>
              <w:t xml:space="preserve"> </w:t>
            </w:r>
            <w:r w:rsidRPr="00DF113B">
              <w:rPr>
                <w:color w:val="267F99"/>
                <w:lang w:val="en-GB" w:eastAsia="en-GB"/>
              </w:rPr>
              <w:t>String</w:t>
            </w:r>
            <w:r w:rsidRPr="00DF113B">
              <w:rPr>
                <w:color w:val="000000"/>
                <w:lang w:val="en-GB" w:eastAsia="en-GB"/>
              </w:rPr>
              <w:t>,</w:t>
            </w:r>
          </w:p>
          <w:p w14:paraId="304D154F" w14:textId="77777777" w:rsidR="00ED3192" w:rsidRPr="00595F77" w:rsidRDefault="00DF113B" w:rsidP="00DF113B">
            <w:pPr>
              <w:pStyle w:val="Code"/>
              <w:rPr>
                <w:noProof w:val="0"/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 xml:space="preserve">   </w:t>
            </w:r>
            <w:r w:rsidRPr="00DF113B">
              <w:rPr>
                <w:lang w:val="en-GB" w:eastAsia="en-GB"/>
              </w:rPr>
              <w:t>lastName:</w:t>
            </w:r>
            <w:r w:rsidRPr="00DF113B">
              <w:rPr>
                <w:color w:val="000000"/>
                <w:lang w:val="en-GB" w:eastAsia="en-GB"/>
              </w:rPr>
              <w:t xml:space="preserve"> </w:t>
            </w:r>
            <w:r w:rsidRPr="00DF113B">
              <w:rPr>
                <w:color w:val="267F99"/>
                <w:lang w:val="en-GB" w:eastAsia="en-GB"/>
              </w:rPr>
              <w:t>String</w:t>
            </w:r>
            <w:r>
              <w:rPr>
                <w:color w:val="267F99"/>
                <w:lang w:val="en-GB" w:eastAsia="en-GB"/>
              </w:rPr>
              <w:br/>
            </w:r>
            <w:r w:rsidRPr="00DF113B">
              <w:rPr>
                <w:color w:val="000000"/>
                <w:lang w:val="en-GB" w:eastAsia="en-GB"/>
              </w:rPr>
              <w:t>}</w:t>
            </w:r>
          </w:p>
        </w:tc>
      </w:tr>
    </w:tbl>
    <w:p w14:paraId="1C3D3872" w14:textId="77777777" w:rsidR="00ED3192" w:rsidRPr="00CE14D1" w:rsidRDefault="00C31015" w:rsidP="00C31015">
      <w:pPr>
        <w:pStyle w:val="ListParagraph"/>
        <w:numPr>
          <w:ilvl w:val="0"/>
          <w:numId w:val="33"/>
        </w:numPr>
        <w:rPr>
          <w:u w:val="single"/>
        </w:rPr>
      </w:pPr>
      <w:r w:rsidRPr="00CE14D1">
        <w:rPr>
          <w:rStyle w:val="CodeChar"/>
          <w:u w:val="single"/>
        </w:rPr>
        <w:t>idNumber</w:t>
      </w:r>
      <w:r w:rsidRPr="00CE14D1">
        <w:rPr>
          <w:u w:val="single"/>
        </w:rPr>
        <w:t xml:space="preserve"> – a </w:t>
      </w:r>
      <w:r w:rsidR="000359CD" w:rsidRPr="00CE14D1">
        <w:rPr>
          <w:rStyle w:val="Strong"/>
          <w:u w:val="single"/>
        </w:rPr>
        <w:t>String</w:t>
      </w:r>
      <w:r w:rsidR="00432443" w:rsidRPr="00CE14D1">
        <w:rPr>
          <w:u w:val="single"/>
        </w:rPr>
        <w:t>.</w:t>
      </w:r>
      <w:r w:rsidRPr="00CE14D1">
        <w:rPr>
          <w:u w:val="single"/>
        </w:rPr>
        <w:t xml:space="preserve"> </w:t>
      </w:r>
    </w:p>
    <w:p w14:paraId="73AB3A10" w14:textId="77777777" w:rsidR="00C31015" w:rsidRDefault="00C31015" w:rsidP="00C31015">
      <w:pPr>
        <w:pStyle w:val="ListParagraph"/>
        <w:numPr>
          <w:ilvl w:val="0"/>
          <w:numId w:val="33"/>
        </w:numPr>
      </w:pPr>
      <w:r w:rsidRPr="00DE3EFC">
        <w:rPr>
          <w:rStyle w:val="CodeChar"/>
        </w:rPr>
        <w:t>creditCard</w:t>
      </w:r>
      <w:r w:rsidRPr="00C31015">
        <w:t xml:space="preserve"> – an </w:t>
      </w:r>
      <w:r w:rsidRPr="00C31015">
        <w:rPr>
          <w:rStyle w:val="Strong"/>
        </w:rPr>
        <w:t>object</w:t>
      </w:r>
      <w:r w:rsidRPr="00C31015">
        <w:t xml:space="preserve"> with the following format: </w:t>
      </w:r>
    </w:p>
    <w:tbl>
      <w:tblPr>
        <w:tblStyle w:val="TableGrid"/>
        <w:tblW w:w="10431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7140F" w:rsidRPr="00525CEB" w14:paraId="676D649A" w14:textId="77777777" w:rsidTr="003013C6">
        <w:tc>
          <w:tcPr>
            <w:tcW w:w="10431" w:type="dxa"/>
          </w:tcPr>
          <w:p w14:paraId="0ADF710D" w14:textId="77777777" w:rsidR="00B7140F" w:rsidRPr="00B7140F" w:rsidRDefault="00B7140F" w:rsidP="00B7140F">
            <w:pPr>
              <w:pStyle w:val="Code"/>
              <w:rPr>
                <w:color w:val="000000"/>
                <w:lang w:val="en-GB" w:eastAsia="en-GB"/>
              </w:rPr>
            </w:pPr>
            <w:r w:rsidRPr="00DF113B">
              <w:rPr>
                <w:color w:val="000000"/>
                <w:lang w:val="en-GB" w:eastAsia="en-GB"/>
              </w:rPr>
              <w:t>{</w:t>
            </w:r>
            <w:r>
              <w:rPr>
                <w:color w:val="000000"/>
                <w:lang w:val="en-GB" w:eastAsia="en-GB"/>
              </w:rPr>
              <w:br/>
            </w:r>
            <w:r>
              <w:rPr>
                <w:lang w:val="en-GB" w:eastAsia="en-GB"/>
              </w:rPr>
              <w:t xml:space="preserve">    </w:t>
            </w:r>
            <w:r w:rsidRPr="00B7140F">
              <w:rPr>
                <w:lang w:val="en-GB" w:eastAsia="en-GB"/>
              </w:rPr>
              <w:t>cardNumber:</w:t>
            </w:r>
            <w:r w:rsidRPr="00B7140F">
              <w:rPr>
                <w:color w:val="000000"/>
                <w:lang w:val="en-GB" w:eastAsia="en-GB"/>
              </w:rPr>
              <w:t xml:space="preserve"> </w:t>
            </w:r>
            <w:r>
              <w:rPr>
                <w:color w:val="09885A"/>
                <w:lang w:val="en-GB" w:eastAsia="en-GB"/>
              </w:rPr>
              <w:t>Number</w:t>
            </w:r>
            <w:r w:rsidRPr="00B7140F">
              <w:rPr>
                <w:color w:val="000000"/>
                <w:lang w:val="en-GB" w:eastAsia="en-GB"/>
              </w:rPr>
              <w:t>,</w:t>
            </w:r>
          </w:p>
          <w:p w14:paraId="3900AF4E" w14:textId="77777777" w:rsidR="00B7140F" w:rsidRPr="00B7140F" w:rsidRDefault="00B7140F" w:rsidP="00B7140F">
            <w:pPr>
              <w:pStyle w:val="Code"/>
              <w:rPr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 xml:space="preserve">    </w:t>
            </w:r>
            <w:r w:rsidRPr="00B7140F">
              <w:rPr>
                <w:lang w:val="en-GB" w:eastAsia="en-GB"/>
              </w:rPr>
              <w:t>expirationDate:</w:t>
            </w:r>
            <w:r w:rsidRPr="00B7140F">
              <w:rPr>
                <w:color w:val="000000"/>
                <w:lang w:val="en-GB" w:eastAsia="en-GB"/>
              </w:rPr>
              <w:t xml:space="preserve"> </w:t>
            </w:r>
            <w:r w:rsidRPr="00DF113B">
              <w:rPr>
                <w:color w:val="267F99"/>
                <w:lang w:val="en-GB" w:eastAsia="en-GB"/>
              </w:rPr>
              <w:t>String</w:t>
            </w:r>
            <w:r w:rsidRPr="00B7140F">
              <w:rPr>
                <w:color w:val="000000"/>
                <w:lang w:val="en-GB" w:eastAsia="en-GB"/>
              </w:rPr>
              <w:t>,</w:t>
            </w:r>
          </w:p>
          <w:p w14:paraId="6A5203EC" w14:textId="77777777" w:rsidR="00B7140F" w:rsidRPr="00595F77" w:rsidRDefault="00B7140F" w:rsidP="00B7140F">
            <w:pPr>
              <w:pStyle w:val="Code"/>
              <w:rPr>
                <w:noProof w:val="0"/>
                <w:color w:val="000000"/>
                <w:lang w:val="en-GB" w:eastAsia="en-GB"/>
              </w:rPr>
            </w:pPr>
            <w:r>
              <w:rPr>
                <w:color w:val="000000"/>
                <w:lang w:val="en-GB" w:eastAsia="en-GB"/>
              </w:rPr>
              <w:t xml:space="preserve">    </w:t>
            </w:r>
            <w:r w:rsidRPr="00B7140F">
              <w:rPr>
                <w:lang w:val="en-GB" w:eastAsia="en-GB"/>
              </w:rPr>
              <w:t>securityNumber:</w:t>
            </w:r>
            <w:r w:rsidRPr="00B7140F">
              <w:rPr>
                <w:color w:val="000000"/>
                <w:lang w:val="en-GB" w:eastAsia="en-GB"/>
              </w:rPr>
              <w:t xml:space="preserve"> </w:t>
            </w:r>
            <w:r>
              <w:rPr>
                <w:color w:val="09885A"/>
                <w:lang w:val="en-GB" w:eastAsia="en-GB"/>
              </w:rPr>
              <w:t>Number</w:t>
            </w:r>
            <w:r>
              <w:rPr>
                <w:color w:val="267F99"/>
                <w:lang w:val="en-GB" w:eastAsia="en-GB"/>
              </w:rPr>
              <w:br/>
            </w:r>
            <w:r w:rsidRPr="00DF113B">
              <w:rPr>
                <w:color w:val="000000"/>
                <w:lang w:val="en-GB" w:eastAsia="en-GB"/>
              </w:rPr>
              <w:t>}</w:t>
            </w:r>
          </w:p>
        </w:tc>
      </w:tr>
    </w:tbl>
    <w:p w14:paraId="6AB9490D" w14:textId="77777777" w:rsidR="00B7140F" w:rsidRDefault="00B7140F" w:rsidP="00B7140F">
      <w:pPr>
        <w:pStyle w:val="ListParagraph"/>
        <w:numPr>
          <w:ilvl w:val="0"/>
          <w:numId w:val="34"/>
        </w:numPr>
      </w:pPr>
      <w:r w:rsidRPr="00DE3EFC">
        <w:rPr>
          <w:rStyle w:val="CodeChar"/>
        </w:rPr>
        <w:t>wishList</w:t>
      </w:r>
      <w:r w:rsidR="00375943" w:rsidRPr="00375943">
        <w:t xml:space="preserve"> – an </w:t>
      </w:r>
      <w:r w:rsidR="00375943" w:rsidRPr="00375943">
        <w:rPr>
          <w:rStyle w:val="Strong"/>
        </w:rPr>
        <w:t>array</w:t>
      </w:r>
      <w:r w:rsidR="00375943" w:rsidRPr="00375943">
        <w:t xml:space="preserve">, which keeps </w:t>
      </w:r>
      <w:r w:rsidR="00375943" w:rsidRPr="00375943">
        <w:rPr>
          <w:rStyle w:val="Strong"/>
        </w:rPr>
        <w:t>Strings</w:t>
      </w:r>
      <w:r w:rsidR="00375943" w:rsidRPr="00375943">
        <w:t xml:space="preserve"> that contain the desired destinations</w:t>
      </w:r>
      <w:r w:rsidR="00432443">
        <w:t>.</w:t>
      </w:r>
    </w:p>
    <w:p w14:paraId="61346125" w14:textId="77777777" w:rsidR="00C31015" w:rsidRDefault="00432443" w:rsidP="007817B9">
      <w:pPr>
        <w:pStyle w:val="Heading4"/>
      </w:pPr>
      <w:r>
        <w:t xml:space="preserve">Class Implementation </w:t>
      </w:r>
    </w:p>
    <w:p w14:paraId="65490672" w14:textId="77777777" w:rsidR="008D59E1" w:rsidRDefault="00E62F5B" w:rsidP="00F70A51">
      <w:pPr>
        <w:rPr>
          <w:lang w:val="en-GB" w:eastAsia="en-GB"/>
        </w:rPr>
      </w:pPr>
      <w:r>
        <w:t>The class constructor receives</w:t>
      </w:r>
      <w:r w:rsidR="00620A61">
        <w:t xml:space="preserve"> the </w:t>
      </w:r>
      <w:r w:rsidR="00620A61" w:rsidRPr="00620A61">
        <w:rPr>
          <w:rStyle w:val="CodeChar"/>
        </w:rPr>
        <w:t>fullName</w:t>
      </w:r>
      <w:r w:rsidR="00620A61">
        <w:t xml:space="preserve"> of the vacationer and</w:t>
      </w:r>
      <w:r>
        <w:t xml:space="preserve"> an </w:t>
      </w:r>
      <w:r w:rsidRPr="002411E7">
        <w:rPr>
          <w:rStyle w:val="Strong"/>
        </w:rPr>
        <w:t>optional object parameter</w:t>
      </w:r>
      <w:r>
        <w:t xml:space="preserve"> that </w:t>
      </w:r>
      <w:r w:rsidR="00620A61">
        <w:t xml:space="preserve">describes the </w:t>
      </w:r>
      <w:r w:rsidR="00620A61" w:rsidRPr="00620A61">
        <w:rPr>
          <w:rStyle w:val="CodeChar"/>
        </w:rPr>
        <w:t>creditCard</w:t>
      </w:r>
      <w:r w:rsidR="00620A61">
        <w:t xml:space="preserve"> details</w:t>
      </w:r>
      <w:r w:rsidR="00620A61" w:rsidRPr="008D59E1">
        <w:rPr>
          <w:highlight w:val="yellow"/>
        </w:rPr>
        <w:t xml:space="preserve">. </w:t>
      </w:r>
      <w:r w:rsidR="007817B9" w:rsidRPr="008D59E1">
        <w:rPr>
          <w:highlight w:val="yellow"/>
        </w:rPr>
        <w:t xml:space="preserve">If the </w:t>
      </w:r>
      <w:r w:rsidR="007817B9" w:rsidRPr="008D59E1">
        <w:rPr>
          <w:rStyle w:val="CodeChar"/>
          <w:highlight w:val="yellow"/>
        </w:rPr>
        <w:t>creditCard</w:t>
      </w:r>
      <w:r w:rsidR="007817B9" w:rsidRPr="008D59E1">
        <w:rPr>
          <w:highlight w:val="yellow"/>
        </w:rPr>
        <w:t xml:space="preserve"> parameter is </w:t>
      </w:r>
      <w:r w:rsidR="007817B9" w:rsidRPr="008D59E1">
        <w:rPr>
          <w:rStyle w:val="Strong"/>
          <w:highlight w:val="yellow"/>
        </w:rPr>
        <w:t>missing</w:t>
      </w:r>
      <w:r w:rsidR="007817B9" w:rsidRPr="008D59E1">
        <w:rPr>
          <w:highlight w:val="yellow"/>
        </w:rPr>
        <w:t xml:space="preserve">, you must use the following </w:t>
      </w:r>
      <w:r w:rsidR="007817B9" w:rsidRPr="008D59E1">
        <w:rPr>
          <w:rStyle w:val="Strong"/>
          <w:highlight w:val="yellow"/>
        </w:rPr>
        <w:t>default values</w:t>
      </w:r>
      <w:r w:rsidR="007817B9" w:rsidRPr="008D59E1">
        <w:rPr>
          <w:highlight w:val="yellow"/>
        </w:rPr>
        <w:t xml:space="preserve">: </w:t>
      </w:r>
      <w:r w:rsidRPr="008D59E1">
        <w:rPr>
          <w:highlight w:val="yellow"/>
        </w:rPr>
        <w:t xml:space="preserve"> </w:t>
      </w:r>
      <w:r w:rsidR="007817B9" w:rsidRPr="008D59E1">
        <w:rPr>
          <w:rStyle w:val="CodeChar"/>
          <w:highlight w:val="yellow"/>
        </w:rPr>
        <w:t>cardNumber</w:t>
      </w:r>
      <w:r w:rsidR="007817B9" w:rsidRPr="008D59E1">
        <w:rPr>
          <w:highlight w:val="yellow"/>
          <w:lang w:val="en-GB" w:eastAsia="en-GB"/>
        </w:rPr>
        <w:t xml:space="preserve"> – </w:t>
      </w:r>
      <w:r w:rsidR="00641F8D" w:rsidRPr="008D59E1">
        <w:rPr>
          <w:highlight w:val="yellow"/>
          <w:lang w:val="en-GB" w:eastAsia="en-GB"/>
        </w:rPr>
        <w:t>1111</w:t>
      </w:r>
      <w:r w:rsidR="007817B9" w:rsidRPr="008D59E1">
        <w:rPr>
          <w:highlight w:val="yellow"/>
          <w:lang w:val="en-GB" w:eastAsia="en-GB"/>
        </w:rPr>
        <w:t xml:space="preserve">, </w:t>
      </w:r>
      <w:r w:rsidR="007817B9" w:rsidRPr="008D59E1">
        <w:rPr>
          <w:rStyle w:val="CodeChar"/>
          <w:highlight w:val="yellow"/>
        </w:rPr>
        <w:t>expirationDate</w:t>
      </w:r>
      <w:r w:rsidR="007817B9" w:rsidRPr="008D59E1">
        <w:rPr>
          <w:highlight w:val="yellow"/>
          <w:lang w:val="en-GB" w:eastAsia="en-GB"/>
        </w:rPr>
        <w:t xml:space="preserve"> – “”, </w:t>
      </w:r>
      <w:r w:rsidR="007817B9" w:rsidRPr="008D59E1">
        <w:rPr>
          <w:rStyle w:val="CodeChar"/>
          <w:highlight w:val="yellow"/>
        </w:rPr>
        <w:t>securityNumber</w:t>
      </w:r>
      <w:r w:rsidR="007817B9" w:rsidRPr="008D59E1">
        <w:rPr>
          <w:highlight w:val="yellow"/>
          <w:lang w:val="en-GB" w:eastAsia="en-GB"/>
        </w:rPr>
        <w:t xml:space="preserve"> – </w:t>
      </w:r>
      <w:r w:rsidR="00641F8D" w:rsidRPr="008D59E1">
        <w:rPr>
          <w:highlight w:val="yellow"/>
          <w:lang w:val="en-GB" w:eastAsia="en-GB"/>
        </w:rPr>
        <w:t>111</w:t>
      </w:r>
      <w:r w:rsidR="007817B9">
        <w:rPr>
          <w:lang w:val="en-GB" w:eastAsia="en-GB"/>
        </w:rPr>
        <w:t xml:space="preserve">. </w:t>
      </w:r>
      <w:r w:rsidR="004D1CCB">
        <w:rPr>
          <w:lang w:val="en-GB" w:eastAsia="en-GB"/>
        </w:rPr>
        <w:t xml:space="preserve">You must initialize the </w:t>
      </w:r>
      <w:r w:rsidR="004D1CCB" w:rsidRPr="00036376">
        <w:rPr>
          <w:rStyle w:val="CodeChar"/>
        </w:rPr>
        <w:t>wishList</w:t>
      </w:r>
      <w:r w:rsidR="004D1CCB">
        <w:rPr>
          <w:lang w:val="en-GB" w:eastAsia="en-GB"/>
        </w:rPr>
        <w:t xml:space="preserve"> property as an empty array. </w:t>
      </w:r>
      <w:r w:rsidR="00217463">
        <w:rPr>
          <w:lang w:val="en-GB" w:eastAsia="en-GB"/>
        </w:rPr>
        <w:t xml:space="preserve">You must call the </w:t>
      </w:r>
      <w:r w:rsidR="00217463" w:rsidRPr="00911877">
        <w:rPr>
          <w:rStyle w:val="CodeChar"/>
        </w:rPr>
        <w:t>generateIDNumber</w:t>
      </w:r>
      <w:r w:rsidR="00217463">
        <w:rPr>
          <w:rStyle w:val="CodeChar"/>
        </w:rPr>
        <w:t>()</w:t>
      </w:r>
      <w:r w:rsidR="00217463" w:rsidRPr="00217463">
        <w:t xml:space="preserve"> function in the constructor </w:t>
      </w:r>
      <w:proofErr w:type="gramStart"/>
      <w:r w:rsidR="00217463" w:rsidRPr="00217463">
        <w:t>in order to</w:t>
      </w:r>
      <w:proofErr w:type="gramEnd"/>
      <w:r w:rsidR="00217463" w:rsidRPr="00217463">
        <w:t xml:space="preserve"> set the </w:t>
      </w:r>
      <w:r w:rsidR="00217463">
        <w:t xml:space="preserve">value for the </w:t>
      </w:r>
      <w:r w:rsidR="00217463" w:rsidRPr="00DE3EFC">
        <w:rPr>
          <w:rStyle w:val="CodeChar"/>
        </w:rPr>
        <w:t>idNumber</w:t>
      </w:r>
      <w:r w:rsidR="00217463">
        <w:rPr>
          <w:rStyle w:val="CodeChar"/>
        </w:rPr>
        <w:t>.</w:t>
      </w:r>
    </w:p>
    <w:p w14:paraId="490B73B8" w14:textId="77777777" w:rsidR="008D59E1" w:rsidRDefault="008D59E1" w:rsidP="00F70A51">
      <w:pPr>
        <w:rPr>
          <w:lang w:val="en-GB" w:eastAsia="en-GB"/>
        </w:rPr>
      </w:pPr>
    </w:p>
    <w:p w14:paraId="145DCB44" w14:textId="77777777" w:rsidR="008D59E1" w:rsidRDefault="008D59E1" w:rsidP="00F70A51">
      <w:pPr>
        <w:rPr>
          <w:lang w:val="en-GB" w:eastAsia="en-GB"/>
        </w:rPr>
      </w:pPr>
    </w:p>
    <w:p w14:paraId="0BC5F033" w14:textId="576337BA" w:rsidR="00F70A51" w:rsidRDefault="00F70A51" w:rsidP="00F70A51">
      <w:r>
        <w:lastRenderedPageBreak/>
        <w:t>Implement the following features:</w:t>
      </w:r>
    </w:p>
    <w:p w14:paraId="439C7D97" w14:textId="77777777" w:rsidR="00AB0FDF" w:rsidRPr="002569CE" w:rsidRDefault="00AB0FDF" w:rsidP="002E172E">
      <w:pPr>
        <w:pStyle w:val="ListParagraph"/>
        <w:numPr>
          <w:ilvl w:val="0"/>
          <w:numId w:val="35"/>
        </w:numPr>
        <w:rPr>
          <w:highlight w:val="yellow"/>
        </w:rPr>
      </w:pPr>
      <w:r w:rsidRPr="002569CE">
        <w:rPr>
          <w:highlight w:val="yellow"/>
        </w:rPr>
        <w:t xml:space="preserve">Accessor </w:t>
      </w:r>
      <w:r w:rsidRPr="002569CE">
        <w:rPr>
          <w:rStyle w:val="CodeChar"/>
          <w:highlight w:val="yellow"/>
        </w:rPr>
        <w:t>fullName</w:t>
      </w:r>
      <w:r w:rsidRPr="002569CE">
        <w:rPr>
          <w:highlight w:val="yellow"/>
        </w:rPr>
        <w:t xml:space="preserve"> – used to get and set the value for the full name of the vacationer. </w:t>
      </w:r>
      <w:r w:rsidR="00EA5267" w:rsidRPr="002569CE">
        <w:rPr>
          <w:highlight w:val="yellow"/>
        </w:rPr>
        <w:t xml:space="preserve">The </w:t>
      </w:r>
      <w:r w:rsidR="00EA5267" w:rsidRPr="002569CE">
        <w:rPr>
          <w:rStyle w:val="Strong"/>
          <w:highlight w:val="yellow"/>
        </w:rPr>
        <w:t>input</w:t>
      </w:r>
      <w:r w:rsidR="00EA5267" w:rsidRPr="002569CE">
        <w:rPr>
          <w:highlight w:val="yellow"/>
        </w:rPr>
        <w:t xml:space="preserve"> for the set accessor comes </w:t>
      </w:r>
      <w:r w:rsidR="0041223C" w:rsidRPr="002569CE">
        <w:rPr>
          <w:highlight w:val="yellow"/>
        </w:rPr>
        <w:t xml:space="preserve">as </w:t>
      </w:r>
      <w:r w:rsidR="00EA5267" w:rsidRPr="002569CE">
        <w:rPr>
          <w:highlight w:val="yellow"/>
        </w:rPr>
        <w:t xml:space="preserve">an </w:t>
      </w:r>
      <w:r w:rsidR="00EA5267" w:rsidRPr="002569CE">
        <w:rPr>
          <w:rStyle w:val="Strong"/>
          <w:highlight w:val="yellow"/>
        </w:rPr>
        <w:t>array of Strings</w:t>
      </w:r>
      <w:r w:rsidR="00EA5267" w:rsidRPr="002569CE">
        <w:rPr>
          <w:highlight w:val="yellow"/>
        </w:rPr>
        <w:t>.</w:t>
      </w:r>
      <w:r w:rsidR="002E172E" w:rsidRPr="002569CE">
        <w:rPr>
          <w:highlight w:val="yellow"/>
        </w:rPr>
        <w:br/>
      </w:r>
      <w:r w:rsidR="00C071FD" w:rsidRPr="002569CE">
        <w:rPr>
          <w:highlight w:val="yellow"/>
        </w:rPr>
        <w:t xml:space="preserve">A full name is considered </w:t>
      </w:r>
      <w:r w:rsidR="00C071FD" w:rsidRPr="002569CE">
        <w:rPr>
          <w:rStyle w:val="Strong"/>
          <w:highlight w:val="yellow"/>
        </w:rPr>
        <w:t>valid</w:t>
      </w:r>
      <w:r w:rsidR="00C071FD" w:rsidRPr="002569CE">
        <w:rPr>
          <w:highlight w:val="yellow"/>
        </w:rPr>
        <w:t xml:space="preserve"> when it consists of </w:t>
      </w:r>
      <w:r w:rsidR="00C071FD" w:rsidRPr="002569CE">
        <w:rPr>
          <w:rStyle w:val="Strong"/>
          <w:highlight w:val="yellow"/>
        </w:rPr>
        <w:t>exactly 3 names</w:t>
      </w:r>
      <w:r w:rsidR="002E172E" w:rsidRPr="002569CE">
        <w:rPr>
          <w:highlight w:val="yellow"/>
        </w:rPr>
        <w:t xml:space="preserve">. </w:t>
      </w:r>
      <w:proofErr w:type="gramStart"/>
      <w:r w:rsidR="002E172E" w:rsidRPr="002569CE">
        <w:rPr>
          <w:highlight w:val="yellow"/>
        </w:rPr>
        <w:t>Also</w:t>
      </w:r>
      <w:proofErr w:type="gramEnd"/>
      <w:r w:rsidR="00C071FD" w:rsidRPr="002569CE">
        <w:rPr>
          <w:highlight w:val="yellow"/>
        </w:rPr>
        <w:t xml:space="preserve"> each name</w:t>
      </w:r>
      <w:r w:rsidR="002E172E" w:rsidRPr="002569CE">
        <w:rPr>
          <w:highlight w:val="yellow"/>
        </w:rPr>
        <w:t xml:space="preserve"> must</w:t>
      </w:r>
      <w:r w:rsidR="00C071FD" w:rsidRPr="002569CE">
        <w:rPr>
          <w:highlight w:val="yellow"/>
        </w:rPr>
        <w:t xml:space="preserve"> start with a </w:t>
      </w:r>
      <w:r w:rsidR="00C071FD" w:rsidRPr="002569CE">
        <w:rPr>
          <w:rStyle w:val="Strong"/>
          <w:highlight w:val="yellow"/>
        </w:rPr>
        <w:t>single capital Latin letter</w:t>
      </w:r>
      <w:r w:rsidR="00C071FD" w:rsidRPr="002569CE">
        <w:rPr>
          <w:highlight w:val="yellow"/>
        </w:rPr>
        <w:t xml:space="preserve">, followed by </w:t>
      </w:r>
      <w:r w:rsidR="00C071FD" w:rsidRPr="002569CE">
        <w:rPr>
          <w:rStyle w:val="Strong"/>
          <w:highlight w:val="yellow"/>
        </w:rPr>
        <w:t>lower-case Latin letters only</w:t>
      </w:r>
      <w:r w:rsidR="00C071FD" w:rsidRPr="002569CE">
        <w:rPr>
          <w:highlight w:val="yellow"/>
        </w:rPr>
        <w:t>.</w:t>
      </w:r>
      <w:r w:rsidR="002E172E" w:rsidRPr="002569CE">
        <w:rPr>
          <w:highlight w:val="yellow"/>
        </w:rPr>
        <w:t xml:space="preserve"> This is an example of a valid name – Ivan Ivanov </w:t>
      </w:r>
      <w:proofErr w:type="spellStart"/>
      <w:r w:rsidR="002E172E" w:rsidRPr="002569CE">
        <w:rPr>
          <w:highlight w:val="yellow"/>
        </w:rPr>
        <w:t>Ivanov</w:t>
      </w:r>
      <w:proofErr w:type="spellEnd"/>
      <w:r w:rsidR="002E172E" w:rsidRPr="002569CE">
        <w:rPr>
          <w:highlight w:val="yellow"/>
        </w:rPr>
        <w:t xml:space="preserve">. </w:t>
      </w:r>
      <w:r w:rsidR="00C071FD" w:rsidRPr="002569CE">
        <w:rPr>
          <w:highlight w:val="yellow"/>
        </w:rPr>
        <w:t xml:space="preserve"> </w:t>
      </w:r>
      <w:r w:rsidR="002E172E" w:rsidRPr="002569CE">
        <w:rPr>
          <w:highlight w:val="yellow"/>
        </w:rPr>
        <w:t xml:space="preserve">This is an example of an invalid name – </w:t>
      </w:r>
      <w:proofErr w:type="spellStart"/>
      <w:r w:rsidR="002E172E" w:rsidRPr="002569CE">
        <w:rPr>
          <w:highlight w:val="yellow"/>
        </w:rPr>
        <w:t>Iv@n</w:t>
      </w:r>
      <w:proofErr w:type="spellEnd"/>
      <w:r w:rsidR="002E172E" w:rsidRPr="002569CE">
        <w:rPr>
          <w:highlight w:val="yellow"/>
        </w:rPr>
        <w:t xml:space="preserve"> Ivanov.</w:t>
      </w:r>
      <w:r w:rsidR="002E172E">
        <w:t xml:space="preserve"> </w:t>
      </w:r>
      <w:r w:rsidR="002E172E">
        <w:br/>
      </w:r>
      <w:proofErr w:type="gramStart"/>
      <w:r w:rsidR="00DA0C96" w:rsidRPr="002569CE">
        <w:rPr>
          <w:highlight w:val="yellow"/>
        </w:rPr>
        <w:t>First of all</w:t>
      </w:r>
      <w:proofErr w:type="gramEnd"/>
      <w:r w:rsidR="00DA0C96" w:rsidRPr="002569CE">
        <w:rPr>
          <w:highlight w:val="yellow"/>
        </w:rPr>
        <w:t>, i</w:t>
      </w:r>
      <w:r w:rsidR="002E172E" w:rsidRPr="002569CE">
        <w:rPr>
          <w:highlight w:val="yellow"/>
        </w:rPr>
        <w:t xml:space="preserve">n case that </w:t>
      </w:r>
      <w:r w:rsidR="00711DE2" w:rsidRPr="002569CE">
        <w:rPr>
          <w:highlight w:val="yellow"/>
        </w:rPr>
        <w:t>the number of given names is wrong</w:t>
      </w:r>
      <w:r w:rsidR="002E172E" w:rsidRPr="002569CE">
        <w:rPr>
          <w:highlight w:val="yellow"/>
        </w:rPr>
        <w:t>, throw an error:  "</w:t>
      </w:r>
      <w:r w:rsidR="002E172E" w:rsidRPr="002569CE">
        <w:rPr>
          <w:rStyle w:val="CodeChar"/>
          <w:highlight w:val="yellow"/>
        </w:rPr>
        <w:t>Name must include first name, middle name and last name"</w:t>
      </w:r>
      <w:r w:rsidR="002E172E" w:rsidRPr="002569CE">
        <w:rPr>
          <w:highlight w:val="yellow"/>
        </w:rPr>
        <w:t>.</w:t>
      </w:r>
      <w:r w:rsidR="00DA0C96" w:rsidRPr="002569CE">
        <w:rPr>
          <w:highlight w:val="yellow"/>
        </w:rPr>
        <w:t xml:space="preserve"> Secondly, i</w:t>
      </w:r>
      <w:r w:rsidR="002E172E" w:rsidRPr="002569CE">
        <w:rPr>
          <w:highlight w:val="yellow"/>
        </w:rPr>
        <w:t xml:space="preserve">n case that a name with a wrong format is given, throw the following error: </w:t>
      </w:r>
      <w:r w:rsidR="002E172E" w:rsidRPr="002569CE">
        <w:rPr>
          <w:rStyle w:val="CodeChar"/>
          <w:highlight w:val="yellow"/>
        </w:rPr>
        <w:t>"Invalid full name"</w:t>
      </w:r>
      <w:r w:rsidR="002E172E" w:rsidRPr="002569CE">
        <w:rPr>
          <w:highlight w:val="yellow"/>
        </w:rPr>
        <w:t>.</w:t>
      </w:r>
    </w:p>
    <w:p w14:paraId="658AD202" w14:textId="77777777" w:rsidR="00A85A01" w:rsidRPr="002569CE" w:rsidRDefault="00911877" w:rsidP="00911877">
      <w:pPr>
        <w:pStyle w:val="ListParagraph"/>
        <w:numPr>
          <w:ilvl w:val="0"/>
          <w:numId w:val="35"/>
        </w:numPr>
        <w:rPr>
          <w:highlight w:val="yellow"/>
        </w:rPr>
      </w:pPr>
      <w:r w:rsidRPr="002569CE">
        <w:rPr>
          <w:highlight w:val="yellow"/>
        </w:rPr>
        <w:t>Function</w:t>
      </w:r>
      <w:r w:rsidR="00A85A01" w:rsidRPr="002569CE">
        <w:rPr>
          <w:highlight w:val="yellow"/>
        </w:rPr>
        <w:t xml:space="preserve"> </w:t>
      </w:r>
      <w:r w:rsidRPr="002569CE">
        <w:rPr>
          <w:rStyle w:val="CodeChar"/>
          <w:highlight w:val="yellow"/>
        </w:rPr>
        <w:t>generateIDNumber()</w:t>
      </w:r>
      <w:r w:rsidRPr="002569CE">
        <w:rPr>
          <w:highlight w:val="yellow"/>
        </w:rPr>
        <w:t xml:space="preserve"> </w:t>
      </w:r>
      <w:r w:rsidR="00A85A01" w:rsidRPr="002569CE">
        <w:rPr>
          <w:highlight w:val="yellow"/>
        </w:rPr>
        <w:t>– used to set the value for the id of the vacationer.</w:t>
      </w:r>
      <w:r w:rsidR="00DA0C96" w:rsidRPr="002569CE">
        <w:rPr>
          <w:highlight w:val="yellow"/>
        </w:rPr>
        <w:t xml:space="preserve"> </w:t>
      </w:r>
      <w:r w:rsidR="00DA0C96" w:rsidRPr="002569CE">
        <w:rPr>
          <w:highlight w:val="yellow"/>
        </w:rPr>
        <w:br/>
        <w:t xml:space="preserve">The id number must be </w:t>
      </w:r>
      <w:r w:rsidR="00AF5042" w:rsidRPr="002569CE">
        <w:rPr>
          <w:highlight w:val="yellow"/>
        </w:rPr>
        <w:t xml:space="preserve">generated individually for each vacationer using the following formula: </w:t>
      </w:r>
    </w:p>
    <w:p w14:paraId="19A793DC" w14:textId="77777777" w:rsidR="00AF5042" w:rsidRPr="002569CE" w:rsidRDefault="00AF5042" w:rsidP="00AF5042">
      <w:pPr>
        <w:pStyle w:val="Code"/>
        <w:jc w:val="center"/>
        <w:rPr>
          <w:highlight w:val="yellow"/>
        </w:rPr>
      </w:pPr>
      <w:r w:rsidRPr="002569CE">
        <w:rPr>
          <w:highlight w:val="yellow"/>
        </w:rPr>
        <w:t xml:space="preserve">231 * firstName’s first letter’s ASCII </w:t>
      </w:r>
      <w:r w:rsidR="00D263E7" w:rsidRPr="002569CE">
        <w:rPr>
          <w:highlight w:val="yellow"/>
        </w:rPr>
        <w:t>code</w:t>
      </w:r>
      <w:r w:rsidRPr="002569CE">
        <w:rPr>
          <w:highlight w:val="yellow"/>
        </w:rPr>
        <w:t xml:space="preserve"> </w:t>
      </w:r>
      <w:r w:rsidR="00CE7B14" w:rsidRPr="002569CE">
        <w:rPr>
          <w:highlight w:val="yellow"/>
        </w:rPr>
        <w:t>+ 139 * middleName length</w:t>
      </w:r>
    </w:p>
    <w:p w14:paraId="4CE01F6F" w14:textId="77777777" w:rsidR="00AF5042" w:rsidRDefault="00AF5042" w:rsidP="00AF5042">
      <w:pPr>
        <w:ind w:left="720"/>
      </w:pPr>
      <w:r w:rsidRPr="002569CE">
        <w:rPr>
          <w:highlight w:val="yellow"/>
        </w:rPr>
        <w:t xml:space="preserve">If the </w:t>
      </w:r>
      <w:r w:rsidRPr="002569CE">
        <w:rPr>
          <w:rStyle w:val="Strong"/>
          <w:highlight w:val="yellow"/>
        </w:rPr>
        <w:t>last name</w:t>
      </w:r>
      <w:r w:rsidRPr="002569CE">
        <w:rPr>
          <w:highlight w:val="yellow"/>
        </w:rPr>
        <w:t xml:space="preserve"> of the vacationer </w:t>
      </w:r>
      <w:r w:rsidRPr="002569CE">
        <w:rPr>
          <w:rStyle w:val="Strong"/>
          <w:highlight w:val="yellow"/>
        </w:rPr>
        <w:t>ends with a vowel</w:t>
      </w:r>
      <w:r w:rsidR="00705881" w:rsidRPr="002569CE">
        <w:rPr>
          <w:rStyle w:val="Strong"/>
          <w:highlight w:val="yellow"/>
        </w:rPr>
        <w:t xml:space="preserve"> </w:t>
      </w:r>
      <w:r w:rsidR="00705881" w:rsidRPr="002569CE">
        <w:rPr>
          <w:highlight w:val="yellow"/>
        </w:rPr>
        <w:t>("a", "e", "o", "</w:t>
      </w:r>
      <w:proofErr w:type="spellStart"/>
      <w:r w:rsidR="00705881" w:rsidRPr="002569CE">
        <w:rPr>
          <w:highlight w:val="yellow"/>
        </w:rPr>
        <w:t>i</w:t>
      </w:r>
      <w:proofErr w:type="spellEnd"/>
      <w:r w:rsidR="00705881" w:rsidRPr="002569CE">
        <w:rPr>
          <w:highlight w:val="yellow"/>
        </w:rPr>
        <w:t>", "u")</w:t>
      </w:r>
      <w:r w:rsidRPr="002569CE">
        <w:rPr>
          <w:highlight w:val="yellow"/>
        </w:rPr>
        <w:t xml:space="preserve">, add </w:t>
      </w:r>
      <w:r w:rsidRPr="002569CE">
        <w:rPr>
          <w:rStyle w:val="Strong"/>
          <w:highlight w:val="yellow"/>
        </w:rPr>
        <w:t>8</w:t>
      </w:r>
      <w:r w:rsidRPr="002569CE">
        <w:rPr>
          <w:highlight w:val="yellow"/>
        </w:rPr>
        <w:t xml:space="preserve"> to the end of the above calculated id number. Otherwise, add </w:t>
      </w:r>
      <w:r w:rsidRPr="002569CE">
        <w:rPr>
          <w:rStyle w:val="Strong"/>
          <w:highlight w:val="yellow"/>
        </w:rPr>
        <w:t>7</w:t>
      </w:r>
      <w:r w:rsidRPr="002569CE">
        <w:rPr>
          <w:highlight w:val="yellow"/>
        </w:rPr>
        <w:t>.</w:t>
      </w:r>
      <w:r>
        <w:t xml:space="preserve"> </w:t>
      </w:r>
    </w:p>
    <w:p w14:paraId="4D22CE39" w14:textId="77777777" w:rsidR="00FF3670" w:rsidRPr="001C4E1C" w:rsidRDefault="00FF3670" w:rsidP="00FF3670">
      <w:pPr>
        <w:pStyle w:val="ListParagraph"/>
        <w:numPr>
          <w:ilvl w:val="0"/>
          <w:numId w:val="35"/>
        </w:numPr>
        <w:rPr>
          <w:highlight w:val="yellow"/>
        </w:rPr>
      </w:pPr>
      <w:r w:rsidRPr="002569CE">
        <w:rPr>
          <w:highlight w:val="yellow"/>
        </w:rPr>
        <w:t xml:space="preserve">Function </w:t>
      </w:r>
      <w:r w:rsidRPr="002569CE">
        <w:rPr>
          <w:rStyle w:val="CodeChar"/>
          <w:highlight w:val="yellow"/>
        </w:rPr>
        <w:t>addCreditCardInfo</w:t>
      </w:r>
      <w:r w:rsidR="00271394" w:rsidRPr="002569CE">
        <w:rPr>
          <w:rStyle w:val="CodeChar"/>
          <w:highlight w:val="yellow"/>
        </w:rPr>
        <w:t>(input)</w:t>
      </w:r>
      <w:r w:rsidRPr="002569CE">
        <w:rPr>
          <w:highlight w:val="yellow"/>
        </w:rPr>
        <w:t xml:space="preserve"> – updates the details for the vacationer’s credit card. The </w:t>
      </w:r>
      <w:r w:rsidRPr="002569CE">
        <w:rPr>
          <w:rStyle w:val="Strong"/>
          <w:highlight w:val="yellow"/>
        </w:rPr>
        <w:t>input</w:t>
      </w:r>
      <w:r w:rsidRPr="002569CE">
        <w:rPr>
          <w:highlight w:val="yellow"/>
        </w:rPr>
        <w:t xml:space="preserve"> comes an </w:t>
      </w:r>
      <w:r w:rsidRPr="002569CE">
        <w:rPr>
          <w:rStyle w:val="Strong"/>
          <w:highlight w:val="yellow"/>
        </w:rPr>
        <w:t>array of Strings</w:t>
      </w:r>
      <w:r w:rsidRPr="002569CE">
        <w:rPr>
          <w:highlight w:val="yellow"/>
        </w:rPr>
        <w:t>.</w:t>
      </w:r>
      <w:r w:rsidRPr="002569CE">
        <w:rPr>
          <w:highlight w:val="yellow"/>
        </w:rPr>
        <w:br/>
        <w:t xml:space="preserve">In case that </w:t>
      </w:r>
      <w:r w:rsidRPr="002569CE">
        <w:rPr>
          <w:rStyle w:val="Strong"/>
          <w:highlight w:val="yellow"/>
        </w:rPr>
        <w:t>less arguments</w:t>
      </w:r>
      <w:r w:rsidRPr="002569CE">
        <w:rPr>
          <w:highlight w:val="yellow"/>
        </w:rPr>
        <w:t xml:space="preserve"> are received, throw an error: </w:t>
      </w:r>
      <w:r w:rsidRPr="002569CE">
        <w:rPr>
          <w:rStyle w:val="CodeChar"/>
          <w:highlight w:val="yellow"/>
        </w:rPr>
        <w:t>"Missing credit card information"</w:t>
      </w:r>
      <w:r w:rsidRPr="002569CE">
        <w:rPr>
          <w:highlight w:val="yellow"/>
        </w:rPr>
        <w:t xml:space="preserve">. However, if you received enough arguments, but the </w:t>
      </w:r>
      <w:r w:rsidRPr="002569CE">
        <w:rPr>
          <w:rStyle w:val="CodeChar"/>
          <w:highlight w:val="yellow"/>
        </w:rPr>
        <w:t>cardNumber</w:t>
      </w:r>
      <w:r w:rsidRPr="002569CE">
        <w:rPr>
          <w:highlight w:val="yellow"/>
        </w:rPr>
        <w:t xml:space="preserve"> and the </w:t>
      </w:r>
      <w:r w:rsidRPr="002569CE">
        <w:rPr>
          <w:rStyle w:val="CodeChar"/>
          <w:highlight w:val="yellow"/>
        </w:rPr>
        <w:t>securityNumber</w:t>
      </w:r>
      <w:r w:rsidRPr="002569CE">
        <w:rPr>
          <w:highlight w:val="yellow"/>
        </w:rPr>
        <w:t xml:space="preserve"> are not </w:t>
      </w:r>
      <w:r w:rsidRPr="002569CE">
        <w:rPr>
          <w:rStyle w:val="Strong"/>
          <w:highlight w:val="yellow"/>
        </w:rPr>
        <w:t>numbers</w:t>
      </w:r>
      <w:r w:rsidRPr="002569CE">
        <w:rPr>
          <w:highlight w:val="yellow"/>
        </w:rPr>
        <w:t xml:space="preserve">, throw the </w:t>
      </w:r>
      <w:r w:rsidRPr="001C4E1C">
        <w:rPr>
          <w:highlight w:val="yellow"/>
        </w:rPr>
        <w:t xml:space="preserve">error: </w:t>
      </w:r>
      <w:r w:rsidRPr="001C4E1C">
        <w:rPr>
          <w:rStyle w:val="CodeChar"/>
          <w:highlight w:val="yellow"/>
        </w:rPr>
        <w:t>"Invalid credit card details"</w:t>
      </w:r>
      <w:r w:rsidRPr="001C4E1C">
        <w:rPr>
          <w:highlight w:val="yellow"/>
        </w:rPr>
        <w:t>.</w:t>
      </w:r>
    </w:p>
    <w:p w14:paraId="4B4E45EF" w14:textId="77777777" w:rsidR="00271394" w:rsidRPr="0008228D" w:rsidRDefault="00271394" w:rsidP="00E246F5">
      <w:pPr>
        <w:pStyle w:val="ListParagraph"/>
        <w:numPr>
          <w:ilvl w:val="0"/>
          <w:numId w:val="35"/>
        </w:numPr>
        <w:rPr>
          <w:highlight w:val="yellow"/>
        </w:rPr>
      </w:pPr>
      <w:r w:rsidRPr="001C4E1C">
        <w:rPr>
          <w:highlight w:val="yellow"/>
        </w:rPr>
        <w:t xml:space="preserve">Function </w:t>
      </w:r>
      <w:r w:rsidRPr="001C4E1C">
        <w:rPr>
          <w:rStyle w:val="CodeChar"/>
          <w:highlight w:val="yellow"/>
        </w:rPr>
        <w:t>addDestinationToWishList(destination)</w:t>
      </w:r>
      <w:r w:rsidRPr="001C4E1C">
        <w:rPr>
          <w:highlight w:val="yellow"/>
        </w:rPr>
        <w:t xml:space="preserve"> – adds a destination to the </w:t>
      </w:r>
      <w:r w:rsidRPr="001C4E1C">
        <w:rPr>
          <w:rStyle w:val="CodeChar"/>
          <w:highlight w:val="yellow"/>
        </w:rPr>
        <w:t>wishList</w:t>
      </w:r>
      <w:r w:rsidRPr="001C4E1C">
        <w:rPr>
          <w:highlight w:val="yellow"/>
        </w:rPr>
        <w:t xml:space="preserve"> array.</w:t>
      </w:r>
      <w:r w:rsidR="00D84664" w:rsidRPr="001C4E1C">
        <w:rPr>
          <w:highlight w:val="yellow"/>
        </w:rPr>
        <w:t xml:space="preserve"> The </w:t>
      </w:r>
      <w:r w:rsidR="00D84664" w:rsidRPr="001C4E1C">
        <w:rPr>
          <w:rStyle w:val="Strong"/>
          <w:highlight w:val="yellow"/>
        </w:rPr>
        <w:t>destination</w:t>
      </w:r>
      <w:r w:rsidR="00D84664" w:rsidRPr="001C4E1C">
        <w:rPr>
          <w:highlight w:val="yellow"/>
        </w:rPr>
        <w:t xml:space="preserve"> is always a single </w:t>
      </w:r>
      <w:r w:rsidR="00D84664" w:rsidRPr="001C4E1C">
        <w:rPr>
          <w:rStyle w:val="Strong"/>
          <w:highlight w:val="yellow"/>
        </w:rPr>
        <w:t>string</w:t>
      </w:r>
      <w:r w:rsidR="00D84664" w:rsidRPr="001C4E1C">
        <w:rPr>
          <w:highlight w:val="yellow"/>
        </w:rPr>
        <w:t xml:space="preserve"> – either the name of a city, or the name of a country. Every time a destination is added to the </w:t>
      </w:r>
      <w:proofErr w:type="spellStart"/>
      <w:r w:rsidR="00D84664" w:rsidRPr="001C4E1C">
        <w:rPr>
          <w:highlight w:val="yellow"/>
        </w:rPr>
        <w:t>wishList</w:t>
      </w:r>
      <w:proofErr w:type="spellEnd"/>
      <w:r w:rsidR="00D84664" w:rsidRPr="001C4E1C">
        <w:rPr>
          <w:highlight w:val="yellow"/>
        </w:rPr>
        <w:t xml:space="preserve">, </w:t>
      </w:r>
      <w:r w:rsidR="00104DEF" w:rsidRPr="001C4E1C">
        <w:rPr>
          <w:highlight w:val="yellow"/>
        </w:rPr>
        <w:t xml:space="preserve">the </w:t>
      </w:r>
      <w:proofErr w:type="spellStart"/>
      <w:r w:rsidR="00104DEF" w:rsidRPr="001C4E1C">
        <w:rPr>
          <w:highlight w:val="yellow"/>
        </w:rPr>
        <w:t>wishList</w:t>
      </w:r>
      <w:proofErr w:type="spellEnd"/>
      <w:r w:rsidR="00D84664" w:rsidRPr="001C4E1C">
        <w:rPr>
          <w:highlight w:val="yellow"/>
        </w:rPr>
        <w:t xml:space="preserve"> </w:t>
      </w:r>
      <w:r w:rsidR="00104DEF" w:rsidRPr="001C4E1C">
        <w:rPr>
          <w:highlight w:val="yellow"/>
        </w:rPr>
        <w:t>must be</w:t>
      </w:r>
      <w:r w:rsidR="00D84664" w:rsidRPr="001C4E1C">
        <w:rPr>
          <w:highlight w:val="yellow"/>
        </w:rPr>
        <w:t xml:space="preserve"> </w:t>
      </w:r>
      <w:r w:rsidR="00D84664" w:rsidRPr="001C4E1C">
        <w:rPr>
          <w:rStyle w:val="Strong"/>
          <w:highlight w:val="yellow"/>
        </w:rPr>
        <w:t>sorted</w:t>
      </w:r>
      <w:r w:rsidR="00D84664" w:rsidRPr="001C4E1C">
        <w:rPr>
          <w:highlight w:val="yellow"/>
        </w:rPr>
        <w:t xml:space="preserve"> by destinations </w:t>
      </w:r>
      <w:r w:rsidR="00D84664" w:rsidRPr="001C4E1C">
        <w:rPr>
          <w:rStyle w:val="Strong"/>
          <w:highlight w:val="yellow"/>
        </w:rPr>
        <w:t>names’ length</w:t>
      </w:r>
      <w:r w:rsidR="00D84664" w:rsidRPr="001C4E1C">
        <w:rPr>
          <w:highlight w:val="yellow"/>
        </w:rPr>
        <w:t xml:space="preserve"> in </w:t>
      </w:r>
      <w:r w:rsidR="00D84664" w:rsidRPr="001C4E1C">
        <w:rPr>
          <w:rStyle w:val="Strong"/>
          <w:highlight w:val="yellow"/>
        </w:rPr>
        <w:t>ascending</w:t>
      </w:r>
      <w:r w:rsidR="00D84664" w:rsidRPr="001C4E1C">
        <w:rPr>
          <w:highlight w:val="yellow"/>
        </w:rPr>
        <w:t xml:space="preserve"> order (starting from the destination with the shortest name to the one with the longest name).  </w:t>
      </w:r>
      <w:r w:rsidRPr="001C4E1C">
        <w:rPr>
          <w:highlight w:val="yellow"/>
        </w:rPr>
        <w:br/>
      </w:r>
      <w:r w:rsidR="00E246F5" w:rsidRPr="001C4E1C">
        <w:rPr>
          <w:highlight w:val="yellow"/>
        </w:rPr>
        <w:t xml:space="preserve">If </w:t>
      </w:r>
      <w:r w:rsidR="00D84664" w:rsidRPr="001C4E1C">
        <w:rPr>
          <w:highlight w:val="yellow"/>
        </w:rPr>
        <w:t>a</w:t>
      </w:r>
      <w:r w:rsidR="00E246F5" w:rsidRPr="001C4E1C">
        <w:rPr>
          <w:highlight w:val="yellow"/>
        </w:rPr>
        <w:t xml:space="preserve"> destination </w:t>
      </w:r>
      <w:r w:rsidR="003C0F47" w:rsidRPr="001C4E1C">
        <w:rPr>
          <w:highlight w:val="yellow"/>
        </w:rPr>
        <w:t xml:space="preserve">that </w:t>
      </w:r>
      <w:r w:rsidR="00E246F5" w:rsidRPr="001C4E1C">
        <w:rPr>
          <w:highlight w:val="yellow"/>
        </w:rPr>
        <w:t>already exists in the wish list</w:t>
      </w:r>
      <w:r w:rsidR="003C0F47" w:rsidRPr="001C4E1C">
        <w:rPr>
          <w:highlight w:val="yellow"/>
        </w:rPr>
        <w:t xml:space="preserve"> is to be added</w:t>
      </w:r>
      <w:r w:rsidR="00E246F5" w:rsidRPr="001C4E1C">
        <w:rPr>
          <w:highlight w:val="yellow"/>
        </w:rPr>
        <w:t xml:space="preserve">, throw the error: </w:t>
      </w:r>
      <w:r w:rsidR="00E246F5" w:rsidRPr="001C4E1C">
        <w:rPr>
          <w:rStyle w:val="CodeChar"/>
          <w:highlight w:val="yellow"/>
        </w:rPr>
        <w:t>"Destination already exists in wishlist"</w:t>
      </w:r>
      <w:r w:rsidR="00E246F5" w:rsidRPr="001C4E1C">
        <w:rPr>
          <w:highlight w:val="yellow"/>
        </w:rPr>
        <w:t>.</w:t>
      </w:r>
    </w:p>
    <w:p w14:paraId="14DDCAE0" w14:textId="77777777" w:rsidR="00E246F5" w:rsidRPr="0008228D" w:rsidRDefault="00E246F5" w:rsidP="00E246F5">
      <w:pPr>
        <w:pStyle w:val="ListParagraph"/>
        <w:numPr>
          <w:ilvl w:val="0"/>
          <w:numId w:val="35"/>
        </w:numPr>
        <w:rPr>
          <w:highlight w:val="yellow"/>
        </w:rPr>
      </w:pPr>
      <w:r w:rsidRPr="0008228D">
        <w:rPr>
          <w:highlight w:val="yellow"/>
        </w:rPr>
        <w:t xml:space="preserve">Function </w:t>
      </w:r>
      <w:r w:rsidRPr="0008228D">
        <w:rPr>
          <w:rStyle w:val="CodeChar"/>
          <w:highlight w:val="yellow"/>
        </w:rPr>
        <w:t>getVacationerInfo()</w:t>
      </w:r>
      <w:r w:rsidRPr="0008228D">
        <w:rPr>
          <w:highlight w:val="yellow"/>
        </w:rPr>
        <w:t xml:space="preserve"> – returns a String that contains information about the vac</w:t>
      </w:r>
      <w:r w:rsidR="00064686" w:rsidRPr="0008228D">
        <w:rPr>
          <w:highlight w:val="yellow"/>
        </w:rPr>
        <w:t xml:space="preserve">ationer in the following format. If the wish list is empty, print </w:t>
      </w:r>
      <w:r w:rsidR="00064686" w:rsidRPr="0008228D">
        <w:rPr>
          <w:rStyle w:val="CodeChar"/>
          <w:highlight w:val="yellow"/>
        </w:rPr>
        <w:t>“empty”</w:t>
      </w:r>
      <w:r w:rsidR="00064686" w:rsidRPr="0008228D">
        <w:rPr>
          <w:highlight w:val="yellow"/>
        </w:rPr>
        <w:t xml:space="preserve">. If there are destinations added, print them all joined with </w:t>
      </w:r>
      <w:r w:rsidR="00064686" w:rsidRPr="0008228D">
        <w:rPr>
          <w:rStyle w:val="CodeChar"/>
          <w:highlight w:val="yellow"/>
        </w:rPr>
        <w:t>“, ”</w:t>
      </w:r>
      <w:r w:rsidR="00064686" w:rsidRPr="0008228D">
        <w:rPr>
          <w:highlight w:val="yellow"/>
        </w:rPr>
        <w:t xml:space="preserve">. </w:t>
      </w:r>
      <w:r w:rsidRPr="0008228D">
        <w:rPr>
          <w:highlight w:val="yellow"/>
        </w:rPr>
        <w:t xml:space="preserve"> </w:t>
      </w:r>
      <w:r w:rsidR="007A272B" w:rsidRPr="0008228D">
        <w:rPr>
          <w:highlight w:val="yellow"/>
        </w:rPr>
        <w:t>The format is:</w:t>
      </w:r>
    </w:p>
    <w:p w14:paraId="1BBCC02E" w14:textId="77777777" w:rsidR="00E246F5" w:rsidRDefault="0075268A" w:rsidP="0075268A">
      <w:pPr>
        <w:pStyle w:val="Code"/>
        <w:ind w:left="568"/>
      </w:pPr>
      <w:r>
        <w:t xml:space="preserve"> </w:t>
      </w:r>
      <w:r w:rsidR="00E246F5">
        <w:t xml:space="preserve">“Name: </w:t>
      </w:r>
      <w:r>
        <w:t>{firstName} {middleName} {lastName}</w:t>
      </w:r>
      <w:r>
        <w:br/>
        <w:t xml:space="preserve">  ID number: {idNumber}</w:t>
      </w:r>
      <w:r>
        <w:br/>
        <w:t xml:space="preserve">  Wishlist: </w:t>
      </w:r>
      <w:r>
        <w:br/>
        <w:t xml:space="preserve">  empty/destinations, joined with ‘, ’</w:t>
      </w:r>
      <w:r>
        <w:br/>
        <w:t xml:space="preserve">  Credit Card:</w:t>
      </w:r>
      <w:r>
        <w:br/>
        <w:t xml:space="preserve">  Card Number: {cardNumber}</w:t>
      </w:r>
      <w:r>
        <w:br/>
        <w:t xml:space="preserve">  Expiration Date: {expirationDate}</w:t>
      </w:r>
      <w:r>
        <w:br/>
        <w:t xml:space="preserve">  Security Number: {securityNumber}</w:t>
      </w:r>
      <w:r w:rsidR="00E246F5">
        <w:t>”</w:t>
      </w:r>
    </w:p>
    <w:p w14:paraId="33255F28" w14:textId="77777777" w:rsidR="00156A0B" w:rsidRPr="00B47A72" w:rsidRDefault="00062860" w:rsidP="002411E7">
      <w:pPr>
        <w:rPr>
          <w:color w:val="FF0000"/>
        </w:rPr>
      </w:pPr>
      <w:r>
        <w:t xml:space="preserve">Scroll down </w:t>
      </w:r>
      <w:r w:rsidR="00C56E65">
        <w:t>to see</w:t>
      </w:r>
      <w:r>
        <w:t xml:space="preserve"> </w:t>
      </w:r>
      <w:r w:rsidRPr="00E66CB3">
        <w:rPr>
          <w:rStyle w:val="Strong"/>
        </w:rPr>
        <w:t>examples</w:t>
      </w:r>
      <w:r>
        <w:t>.</w:t>
      </w:r>
    </w:p>
    <w:p w14:paraId="3BC04F15" w14:textId="77777777" w:rsidR="00062860" w:rsidRPr="00B47A72" w:rsidRDefault="00062860">
      <w:pPr>
        <w:spacing w:before="0" w:after="200"/>
        <w:rPr>
          <w:color w:val="FF0000"/>
        </w:rPr>
      </w:pPr>
      <w:r w:rsidRPr="00B47A72">
        <w:rPr>
          <w:color w:val="FF0000"/>
        </w:rPr>
        <w:br w:type="page"/>
      </w:r>
    </w:p>
    <w:p w14:paraId="5BA6B264" w14:textId="77777777" w:rsidR="00062860" w:rsidRDefault="00062860" w:rsidP="00062860">
      <w:pPr>
        <w:pStyle w:val="Heading3"/>
      </w:pPr>
      <w:r>
        <w:lastRenderedPageBreak/>
        <w:t>Examples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62860" w:rsidRPr="00234FC1" w14:paraId="6EBADB33" w14:textId="77777777" w:rsidTr="00316C7D">
        <w:tc>
          <w:tcPr>
            <w:tcW w:w="10431" w:type="dxa"/>
            <w:shd w:val="clear" w:color="auto" w:fill="D9D9D9" w:themeFill="background1" w:themeFillShade="D9"/>
          </w:tcPr>
          <w:p w14:paraId="25169766" w14:textId="77777777" w:rsidR="00062860" w:rsidRPr="00234FC1" w:rsidRDefault="00062860" w:rsidP="00316C7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234FC1">
              <w:rPr>
                <w:rFonts w:asciiTheme="minorHAnsi" w:hAnsiTheme="minorHAnsi" w:cstheme="minorHAnsi"/>
              </w:rPr>
              <w:t xml:space="preserve">Sample </w:t>
            </w:r>
            <w:r>
              <w:rPr>
                <w:rFonts w:asciiTheme="minorHAnsi" w:hAnsiTheme="minorHAnsi" w:cstheme="minorHAnsi"/>
              </w:rPr>
              <w:t xml:space="preserve">code </w:t>
            </w:r>
            <w:r w:rsidRPr="00234FC1">
              <w:rPr>
                <w:rFonts w:asciiTheme="minorHAnsi" w:hAnsiTheme="minorHAnsi" w:cstheme="minorHAnsi"/>
              </w:rPr>
              <w:t>usage</w:t>
            </w:r>
          </w:p>
        </w:tc>
      </w:tr>
      <w:tr w:rsidR="00062860" w:rsidRPr="000A284A" w14:paraId="16F08269" w14:textId="77777777" w:rsidTr="00316C7D">
        <w:trPr>
          <w:trHeight w:val="2970"/>
        </w:trPr>
        <w:tc>
          <w:tcPr>
            <w:tcW w:w="10431" w:type="dxa"/>
            <w:shd w:val="clear" w:color="auto" w:fill="auto"/>
          </w:tcPr>
          <w:p w14:paraId="117827BF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GB" w:eastAsia="en-GB"/>
              </w:rPr>
              <w:t>// Initialize vacationers with 2 and 3 parameters</w:t>
            </w:r>
          </w:p>
          <w:p w14:paraId="4999735F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le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1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=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new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Vacatione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[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Vani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Ivanov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Zhivkova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r w:rsidR="006A374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1EEBEB11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le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2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=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new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Vacatione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[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Tani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Ivanov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Zhivkova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r w:rsidR="006A374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="006A374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br/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[</w:t>
            </w:r>
            <w:r w:rsidRPr="006B00BC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val="en-GB" w:eastAsia="en-GB"/>
              </w:rPr>
              <w:t>123456789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10/01/2018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val="en-GB" w:eastAsia="en-GB"/>
              </w:rPr>
              <w:t>777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);</w:t>
            </w:r>
          </w:p>
          <w:p w14:paraId="5BA59FB3" w14:textId="77777777" w:rsidR="006B00BC" w:rsidRPr="006B00BC" w:rsidRDefault="0062709E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2709E">
              <w:rPr>
                <w:rFonts w:ascii="Consolas" w:hAnsi="Consolas"/>
                <w:noProof/>
                <w:color w:val="000000"/>
              </w:rPr>
              <w:br/>
            </w:r>
            <w:r w:rsidR="006B00BC" w:rsidRPr="006B00B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GB" w:eastAsia="en-GB"/>
              </w:rPr>
              <w:t>// Should throw an error (Invalid full name)</w:t>
            </w:r>
          </w:p>
          <w:p w14:paraId="7BEC7C87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en-GB" w:eastAsia="en-GB"/>
              </w:rPr>
              <w:t>try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{</w:t>
            </w:r>
          </w:p>
          <w:p w14:paraId="3A723377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  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le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3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=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new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Vacatione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[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Vani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Ivanova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ZhiVkova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r w:rsidR="006A374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4A2D2FC6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} </w:t>
            </w:r>
            <w:r w:rsidRPr="006B00BC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en-GB" w:eastAsia="en-GB"/>
              </w:rPr>
              <w:t>catch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(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er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 {</w:t>
            </w:r>
          </w:p>
          <w:p w14:paraId="428EAD13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  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console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log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Error: 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+ 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er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message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76928C30" w14:textId="77777777" w:rsid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}</w:t>
            </w:r>
          </w:p>
          <w:p w14:paraId="6F1908EB" w14:textId="77777777" w:rsid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  <w:p w14:paraId="2E780666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GB" w:eastAsia="en-GB"/>
              </w:rPr>
              <w:t>// Should throw an error (Missing credit card information)</w:t>
            </w:r>
          </w:p>
          <w:p w14:paraId="4D9A479A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en-GB" w:eastAsia="en-GB"/>
              </w:rPr>
              <w:t>try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{</w:t>
            </w:r>
          </w:p>
          <w:p w14:paraId="32B9C2E7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  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le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3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= </w:t>
            </w:r>
            <w:r w:rsidRPr="006B00B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GB" w:eastAsia="en-GB"/>
              </w:rPr>
              <w:t>new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Vacatione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[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Zdravko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Georgiev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Petrov"</w:t>
            </w:r>
            <w:r w:rsidR="006A374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1B76D73C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   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3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addCreditCardInfo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[</w:t>
            </w:r>
            <w:r w:rsidRPr="006B00BC">
              <w:rPr>
                <w:rFonts w:ascii="Consolas" w:eastAsia="Times New Roman" w:hAnsi="Consolas" w:cs="Times New Roman"/>
                <w:color w:val="09885A"/>
                <w:sz w:val="21"/>
                <w:szCs w:val="21"/>
                <w:lang w:val="en-GB" w:eastAsia="en-GB"/>
              </w:rPr>
              <w:t>123456789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, 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20/10/2018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]);</w:t>
            </w:r>
          </w:p>
          <w:p w14:paraId="392BDEEE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} </w:t>
            </w:r>
            <w:r w:rsidRPr="006B00BC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en-GB" w:eastAsia="en-GB"/>
              </w:rPr>
              <w:t>catch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(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er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 {</w:t>
            </w:r>
          </w:p>
          <w:p w14:paraId="63142AE6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   </w:t>
            </w: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console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log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"Error: "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 xml:space="preserve"> + </w:t>
            </w:r>
            <w:proofErr w:type="spellStart"/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err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message</w:t>
            </w:r>
            <w:proofErr w:type="spellEnd"/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17BE9C9D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}</w:t>
            </w:r>
          </w:p>
          <w:p w14:paraId="068AEB76" w14:textId="77777777" w:rsid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  <w:p w14:paraId="1A77B8BB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1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addDestinationToWishLis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'Spain'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7DF68D82" w14:textId="77777777" w:rsid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1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addDestinationToWishList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'Germany'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769FC18A" w14:textId="77777777" w:rsidR="00CB50FF" w:rsidRPr="006B00BC" w:rsidRDefault="00CB50FF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CB50F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1</w:t>
            </w:r>
            <w:r w:rsidRPr="00CB50F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CB50F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addDestinationToWishList</w:t>
            </w:r>
            <w:r w:rsidRPr="00CB50F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CB50F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GB" w:eastAsia="en-GB"/>
              </w:rPr>
              <w:t>'Bali'</w:t>
            </w:r>
            <w:r w:rsidRPr="00CB50F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);</w:t>
            </w:r>
          </w:p>
          <w:p w14:paraId="69D0BB26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</w:p>
          <w:p w14:paraId="07A88FED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val="en-GB" w:eastAsia="en-GB"/>
              </w:rPr>
              <w:t>// Return information about the vacationers</w:t>
            </w:r>
          </w:p>
          <w:p w14:paraId="68A638E2" w14:textId="77777777" w:rsidR="006B00BC" w:rsidRPr="006B00BC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</w:pP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console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log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1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getVacationerInfo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));</w:t>
            </w:r>
          </w:p>
          <w:p w14:paraId="4BE1225F" w14:textId="77777777" w:rsidR="00062860" w:rsidRPr="0062709E" w:rsidRDefault="006B00BC" w:rsidP="006B00BC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noProof/>
                <w:color w:val="000000"/>
              </w:rPr>
            </w:pPr>
            <w:r w:rsidRPr="006B00BC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en-GB" w:eastAsia="en-GB"/>
              </w:rPr>
              <w:t>console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log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</w:t>
            </w:r>
            <w:r w:rsidRPr="006B00BC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GB" w:eastAsia="en-GB"/>
              </w:rPr>
              <w:t>vacationer2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.</w:t>
            </w:r>
            <w:r w:rsidRPr="006B00BC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en-GB" w:eastAsia="en-GB"/>
              </w:rPr>
              <w:t>getVacationerInfo</w:t>
            </w:r>
            <w:r w:rsidRPr="006B00B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GB" w:eastAsia="en-GB"/>
              </w:rPr>
              <w:t>());</w:t>
            </w:r>
            <w:r w:rsidR="0062709E" w:rsidRPr="0062709E">
              <w:rPr>
                <w:rFonts w:ascii="Consolas" w:hAnsi="Consolas"/>
                <w:i/>
                <w:iCs/>
                <w:noProof/>
                <w:color w:val="808080"/>
              </w:rPr>
              <w:br/>
            </w:r>
          </w:p>
        </w:tc>
      </w:tr>
      <w:tr w:rsidR="00062860" w:rsidRPr="00234FC1" w14:paraId="40FEE530" w14:textId="77777777" w:rsidTr="00316C7D">
        <w:tc>
          <w:tcPr>
            <w:tcW w:w="10431" w:type="dxa"/>
            <w:shd w:val="clear" w:color="auto" w:fill="D9D9D9" w:themeFill="background1" w:themeFillShade="D9"/>
          </w:tcPr>
          <w:p w14:paraId="23C7BF34" w14:textId="77777777" w:rsidR="00062860" w:rsidRPr="00234FC1" w:rsidRDefault="00062860" w:rsidP="00316C7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234FC1">
              <w:rPr>
                <w:rFonts w:asciiTheme="minorHAnsi" w:hAnsiTheme="minorHAnsi" w:cstheme="minorHAnsi"/>
              </w:rPr>
              <w:t>Corresponding output</w:t>
            </w:r>
          </w:p>
        </w:tc>
      </w:tr>
      <w:tr w:rsidR="00062860" w:rsidRPr="00234FC1" w14:paraId="48593B34" w14:textId="77777777" w:rsidTr="00316C7D">
        <w:tc>
          <w:tcPr>
            <w:tcW w:w="10431" w:type="dxa"/>
          </w:tcPr>
          <w:p w14:paraId="0DAB3E3A" w14:textId="77777777" w:rsidR="00062860" w:rsidRDefault="00636398" w:rsidP="0033510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Error: Invalid full name</w:t>
            </w:r>
          </w:p>
          <w:p w14:paraId="7D7EFE19" w14:textId="77777777" w:rsidR="00636398" w:rsidRDefault="00636398" w:rsidP="0033510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  <w:p w14:paraId="0BE70CC8" w14:textId="77777777" w:rsidR="00636398" w:rsidRDefault="00636398" w:rsidP="0033510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Error: Missing credit card information</w:t>
            </w:r>
          </w:p>
          <w:p w14:paraId="39E20656" w14:textId="77777777" w:rsidR="00636398" w:rsidRDefault="00636398" w:rsidP="0033510A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  <w:p w14:paraId="2F19D521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Name: Vania Ivanova Zhivkova</w:t>
            </w:r>
          </w:p>
          <w:p w14:paraId="0D121C32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 xml:space="preserve">ID Number: </w:t>
            </w:r>
            <w:r w:rsidR="00D4534F" w:rsidRPr="00D4534F">
              <w:rPr>
                <w:rFonts w:ascii="Consolas" w:hAnsi="Consolas"/>
                <w:noProof/>
                <w:sz w:val="22"/>
                <w:szCs w:val="22"/>
              </w:rPr>
              <w:t>208398</w:t>
            </w:r>
          </w:p>
          <w:p w14:paraId="0AD06F67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Wishlist:</w:t>
            </w:r>
          </w:p>
          <w:p w14:paraId="794E6F99" w14:textId="77777777" w:rsidR="00CB50FF" w:rsidRDefault="00CB50FF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CB50FF">
              <w:rPr>
                <w:rFonts w:ascii="Consolas" w:hAnsi="Consolas"/>
                <w:noProof/>
                <w:sz w:val="22"/>
                <w:szCs w:val="22"/>
              </w:rPr>
              <w:t>Bali, Spain, Germany</w:t>
            </w:r>
          </w:p>
          <w:p w14:paraId="511C2EBA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Credit Card:</w:t>
            </w:r>
          </w:p>
          <w:p w14:paraId="41397002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Card Number: 1111</w:t>
            </w:r>
          </w:p>
          <w:p w14:paraId="538ADFC8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Expiration Date:</w:t>
            </w:r>
          </w:p>
          <w:p w14:paraId="11B7DA72" w14:textId="77777777" w:rsid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Security Number: 111</w:t>
            </w:r>
          </w:p>
          <w:p w14:paraId="5543F246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  <w:p w14:paraId="2AB23D60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Name: Tania Ivanova Zhivkova</w:t>
            </w:r>
          </w:p>
          <w:p w14:paraId="12E94C77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 xml:space="preserve">ID Number: </w:t>
            </w:r>
            <w:r w:rsidR="00D4534F" w:rsidRPr="00D4534F">
              <w:rPr>
                <w:rFonts w:ascii="Consolas" w:hAnsi="Consolas"/>
                <w:noProof/>
                <w:sz w:val="22"/>
                <w:szCs w:val="22"/>
              </w:rPr>
              <w:t>203778</w:t>
            </w:r>
          </w:p>
          <w:p w14:paraId="1B273ABD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Wishlist:</w:t>
            </w:r>
          </w:p>
          <w:p w14:paraId="4B051F67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empty</w:t>
            </w:r>
          </w:p>
          <w:p w14:paraId="1E929BD8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Credit Card:</w:t>
            </w:r>
          </w:p>
          <w:p w14:paraId="797176BF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lastRenderedPageBreak/>
              <w:t>Card Number: 123456789</w:t>
            </w:r>
          </w:p>
          <w:p w14:paraId="10E56FF5" w14:textId="77777777" w:rsidR="00636398" w:rsidRPr="00636398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Expiration Date: 10/01/2018</w:t>
            </w:r>
          </w:p>
          <w:p w14:paraId="4D04B324" w14:textId="77777777" w:rsidR="00636398" w:rsidRPr="00234FC1" w:rsidRDefault="00636398" w:rsidP="00636398">
            <w:pPr>
              <w:pStyle w:val="HTMLPreformatted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636398">
              <w:rPr>
                <w:rFonts w:ascii="Consolas" w:hAnsi="Consolas"/>
                <w:noProof/>
                <w:sz w:val="22"/>
                <w:szCs w:val="22"/>
              </w:rPr>
              <w:t>Security Number: 777</w:t>
            </w:r>
          </w:p>
        </w:tc>
      </w:tr>
    </w:tbl>
    <w:p w14:paraId="22410C8A" w14:textId="77777777" w:rsidR="00AF1864" w:rsidRDefault="00AF1864" w:rsidP="00AF1864">
      <w:pPr>
        <w:pStyle w:val="Heading3"/>
      </w:pPr>
      <w:r>
        <w:lastRenderedPageBreak/>
        <w:t>Submission</w:t>
      </w:r>
    </w:p>
    <w:p w14:paraId="348ACB06" w14:textId="77777777" w:rsidR="00AF1864" w:rsidRDefault="00AF1864" w:rsidP="00AF1864">
      <w:r>
        <w:t xml:space="preserve">Submit </w:t>
      </w:r>
      <w:r w:rsidRPr="00CB54BD">
        <w:rPr>
          <w:b/>
        </w:rPr>
        <w:t>only</w:t>
      </w:r>
      <w:r>
        <w:t xml:space="preserve"> your </w:t>
      </w:r>
      <w:r w:rsidRPr="004662FF">
        <w:t xml:space="preserve">class </w:t>
      </w:r>
      <w:r w:rsidR="003D498B">
        <w:rPr>
          <w:rStyle w:val="CodeChar"/>
        </w:rPr>
        <w:t>Vacationer</w:t>
      </w:r>
      <w:r w:rsidRPr="00534539">
        <w:t>.</w:t>
      </w:r>
    </w:p>
    <w:sectPr w:rsidR="00AF186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F554D8" w14:textId="77777777" w:rsidR="00021AA5" w:rsidRDefault="00021AA5" w:rsidP="008068A2">
      <w:pPr>
        <w:spacing w:after="0" w:line="240" w:lineRule="auto"/>
      </w:pPr>
      <w:r>
        <w:separator/>
      </w:r>
    </w:p>
  </w:endnote>
  <w:endnote w:type="continuationSeparator" w:id="0">
    <w:p w14:paraId="576789A3" w14:textId="77777777" w:rsidR="00021AA5" w:rsidRDefault="00021A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C199B7" w14:textId="77777777" w:rsidR="000A6F01" w:rsidRPr="00AC77AD" w:rsidRDefault="000A6F0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90A251F" wp14:editId="653EC4B7">
              <wp:simplePos x="0" y="0"/>
              <wp:positionH relativeFrom="column">
                <wp:posOffset>84455</wp:posOffset>
              </wp:positionH>
              <wp:positionV relativeFrom="paragraph">
                <wp:posOffset>113665</wp:posOffset>
              </wp:positionV>
              <wp:extent cx="1487170" cy="508000"/>
              <wp:effectExtent l="0" t="0" r="0" b="635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8717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78A1D" w14:textId="77777777" w:rsidR="000A6F01" w:rsidRDefault="000A6F01" w:rsidP="008C5930">
                          <w:pPr>
                            <w:spacing w:before="0" w:after="0" w:line="240" w:lineRule="auto"/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8CE7C" wp14:editId="6EE65B36">
                                <wp:extent cx="1360800" cy="439200"/>
                                <wp:effectExtent l="0" t="0" r="0" b="0"/>
                                <wp:docPr id="71" name="Picture 71" title="Software University Foundation - logo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 title="Software University Foundation - logo">
                                          <a:hlinkClick r:id="rId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60800" cy="4392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BD046B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.65pt;margin-top:8.95pt;width:117.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" filled="f" stroked="f">
              <v:textbox inset=".5mm,.5mm,.5mm,.5mm">
                <w:txbxContent>
                  <w:p w:rsidR="000A6F01" w:rsidRDefault="000A6F01" w:rsidP="008C5930">
                    <w:pPr>
                      <w:spacing w:before="0" w:after="0" w:line="240" w:lineRule="auto"/>
                    </w:pP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68304851" wp14:editId="1F532B1D">
                          <wp:extent cx="1360800" cy="439200"/>
                          <wp:effectExtent l="0" t="0" r="0" b="0"/>
                          <wp:docPr id="71" name="Picture 71" title="Software University Foundation - logo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1" title="Software University Foundation - logo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60800" cy="4392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0D91FF" wp14:editId="07A6C49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825BC65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4s3Z2OoBAAAiBAAADgAAAAAAAAAAAAAAAAAuAgAAZHJzL2Uyb0RvYy54&#10;bWxQSwECLQAUAAYACAAAACEAfiTjHN4AAAAIAQAADwAAAAAAAAAAAAAAAABEBAAAZHJzL2Rvd25y&#10;ZXYueG1sUEsFBgAAAAAEAAQA8wAAAE8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3D0D6B5" wp14:editId="1DC9AF4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582A6A" w14:textId="77777777" w:rsidR="000A6F01" w:rsidRPr="008C2B83" w:rsidRDefault="000A6F01" w:rsidP="008C2B8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109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109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B8773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margin-left:444.65pt;margin-top:26.95pt;width:70.9pt;height:1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BUT0H6cwIAAFo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:rsidR="000A6F01" w:rsidRPr="008C2B83" w:rsidRDefault="000A6F01" w:rsidP="008C2B8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0D109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0D109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D56023F" wp14:editId="47A1015B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D9911F" w14:textId="77777777" w:rsidR="000A6F01" w:rsidRDefault="000A6F01" w:rsidP="00AC77AD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288989E" id="Text Box 2" o:spid="_x0000_s1028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SSIegIAAF4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" filled="f" stroked="f" strokeweight=".5pt">
              <v:textbox inset=".5mm,0,0,0">
                <w:txbxContent>
                  <w:p w:rsidR="000A6F01" w:rsidRDefault="000A6F01" w:rsidP="00AC77AD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6BDCB11" wp14:editId="3A23F7D5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67221B" w14:textId="77777777" w:rsidR="000A6F01" w:rsidRDefault="000A6F01" w:rsidP="00E24C6A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>© Software University Foundation (</w:t>
                          </w:r>
                          <w:hyperlink r:id="rId7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). This work </w:t>
                          </w:r>
                          <w:r>
                            <w:rPr>
                              <w:noProof/>
                              <w:sz w:val="19"/>
                              <w:szCs w:val="19"/>
                            </w:rPr>
                            <w:t>is licensed</w:t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under the </w:t>
                          </w:r>
                          <w:hyperlink r:id="rId8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759423D9" w14:textId="77777777" w:rsidR="000A6F01" w:rsidRDefault="000A6F01" w:rsidP="00AC77A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646239A" wp14:editId="1BD07D86">
                                <wp:extent cx="200025" cy="200025"/>
                                <wp:effectExtent l="0" t="0" r="9525" b="9525"/>
                                <wp:docPr id="72" name="Picture 72" title="Software University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" name="Picture 3" title="Software University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6C4876" wp14:editId="5D2494FB">
                                <wp:extent cx="200025" cy="200025"/>
                                <wp:effectExtent l="0" t="0" r="9525" b="9525"/>
                                <wp:docPr id="73" name="Picture 73" title="Software University Foundation">
                                  <a:hlinkClick xmlns:a="http://schemas.openxmlformats.org/drawingml/2006/main" r:id="rId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4" name="Picture 4" title="Software University Foundation">
                                          <a:hlinkClick r:id="rId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745146" wp14:editId="0C5EE072">
                                <wp:extent cx="200025" cy="200025"/>
                                <wp:effectExtent l="0" t="0" r="9525" b="9525"/>
                                <wp:docPr id="74" name="Picture 74" title="Software University @ Facebook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5" name="Picture 11" title="Software University @ Facebook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D52C1D" wp14:editId="430A1EF0">
                                <wp:extent cx="200025" cy="200025"/>
                                <wp:effectExtent l="0" t="0" r="9525" b="9525"/>
                                <wp:docPr id="75" name="Picture 75" title="Software University @ Twitter">
                                  <a:hlinkClick xmlns:a="http://schemas.openxmlformats.org/drawingml/2006/main" r:id="rId1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6" name="Picture 16" title="Software University @ Twitter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651C52F" wp14:editId="3A06A0C6">
                                <wp:extent cx="200025" cy="200025"/>
                                <wp:effectExtent l="0" t="0" r="9525" b="9525"/>
                                <wp:docPr id="76" name="Picture 76" title="Software University @ YouTube">
                                  <a:hlinkClick xmlns:a="http://schemas.openxmlformats.org/drawingml/2006/main" r:id="rId1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7" name="Picture 23" title="Software University @ YouTube">
                                          <a:hlinkClick r:id="rId1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5299C8" wp14:editId="1AE25CEF">
                                <wp:extent cx="200025" cy="200025"/>
                                <wp:effectExtent l="0" t="0" r="9525" b="9525"/>
                                <wp:docPr id="77" name="Picture 77" title="Software University @ Google+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8" name="Picture 25" title="Software University @ Google+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13F70A" wp14:editId="0DF94002">
                                <wp:extent cx="200025" cy="200025"/>
                                <wp:effectExtent l="0" t="0" r="9525" b="9525"/>
                                <wp:docPr id="78" name="Picture 78" title="Software University @ LinkedIn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9" name="Picture 27" title="Software University @ LinkedIn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194C7E" wp14:editId="1B98475B">
                                <wp:extent cx="200025" cy="200025"/>
                                <wp:effectExtent l="0" t="0" r="9525" b="9525"/>
                                <wp:docPr id="79" name="Picture 79" title="Software University @ SlideShare">
                                  <a:hlinkClick xmlns:a="http://schemas.openxmlformats.org/drawingml/2006/main" r:id="rId2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1" name="Picture 99" title="Software University @ SlideShare">
                                          <a:hlinkClick r:id="rId2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F62FC5" wp14:editId="6E937DDE">
                                <wp:extent cx="200025" cy="200025"/>
                                <wp:effectExtent l="0" t="0" r="9525" b="9525"/>
                                <wp:docPr id="80" name="Picture 80" title="Software University @ GitHub">
                                  <a:hlinkClick xmlns:a="http://schemas.openxmlformats.org/drawingml/2006/main" r:id="rId24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2" name="Picture 35" title="Software University @ GitHub">
                                          <a:hlinkClick r:id="rId2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B509DAB" wp14:editId="4EBD71E0">
                                <wp:extent cx="200025" cy="200025"/>
                                <wp:effectExtent l="0" t="0" r="9525" b="9525"/>
                                <wp:docPr id="81" name="Picture 81" title="Software University: Email Us">
                                  <a:hlinkClick xmlns:a="http://schemas.openxmlformats.org/drawingml/2006/main" r:id="rId2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3" name="Picture 85" title="Software University: Email Us">
                                          <a:hlinkClick r:id="rId2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7485" cy="19748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00D6225" id="Text Box 17" o:spid="_x0000_s1029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CoOs21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:rsidR="000A6F01" w:rsidRDefault="000A6F01" w:rsidP="00E24C6A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>© Software University Foundation (</w:t>
                    </w:r>
                    <w:hyperlink r:id="rId28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uni.org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). This work </w:t>
                    </w:r>
                    <w:r>
                      <w:rPr>
                        <w:noProof/>
                        <w:sz w:val="19"/>
                        <w:szCs w:val="19"/>
                      </w:rPr>
                      <w:t>is licensed</w:t>
                    </w:r>
                    <w:r>
                      <w:rPr>
                        <w:sz w:val="19"/>
                        <w:szCs w:val="19"/>
                      </w:rPr>
                      <w:t xml:space="preserve"> under the </w:t>
                    </w:r>
                    <w:hyperlink r:id="rId29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:rsidR="000A6F01" w:rsidRDefault="000A6F01" w:rsidP="00AC77AD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15EFF62F" wp14:editId="31C430B5">
                          <wp:extent cx="200025" cy="200025"/>
                          <wp:effectExtent l="0" t="0" r="9525" b="9525"/>
                          <wp:docPr id="72" name="Picture 72" title="Software University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" name="Picture 3" title="Software University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4E8D5C1B" wp14:editId="2013552C">
                          <wp:extent cx="200025" cy="200025"/>
                          <wp:effectExtent l="0" t="0" r="9525" b="9525"/>
                          <wp:docPr id="73" name="Picture 73" title="Software University Foundation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4" name="Picture 4" title="Software University Foundation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0B738E7" wp14:editId="300EA712">
                          <wp:extent cx="200025" cy="200025"/>
                          <wp:effectExtent l="0" t="0" r="9525" b="9525"/>
                          <wp:docPr id="74" name="Picture 74" title="Software University @ Facebook">
                            <a:hlinkClick xmlns:a="http://schemas.openxmlformats.org/drawingml/2006/main" r:id="rId3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5" name="Picture 11" title="Software University @ Facebook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3D2C3D5F" wp14:editId="653B4B90">
                          <wp:extent cx="200025" cy="200025"/>
                          <wp:effectExtent l="0" t="0" r="9525" b="9525"/>
                          <wp:docPr id="75" name="Picture 75" title="Software University @ Twitter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6" name="Picture 16" title="Software University @ Twitter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ECEBC4A" wp14:editId="4C1A28B7">
                          <wp:extent cx="200025" cy="200025"/>
                          <wp:effectExtent l="0" t="0" r="9525" b="9525"/>
                          <wp:docPr id="76" name="Picture 76" title="Software University @ YouTube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7" name="Picture 23" title="Software University @ YouTube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2298D969" wp14:editId="5CD95E52">
                          <wp:extent cx="200025" cy="200025"/>
                          <wp:effectExtent l="0" t="0" r="9525" b="9525"/>
                          <wp:docPr id="77" name="Picture 77" title="Software University @ Google+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8" name="Picture 25" title="Software University @ Google+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1A044D14" wp14:editId="320DB136">
                          <wp:extent cx="200025" cy="200025"/>
                          <wp:effectExtent l="0" t="0" r="9525" b="9525"/>
                          <wp:docPr id="78" name="Picture 78" title="Software University @ LinkedIn">
                            <a:hlinkClick xmlns:a="http://schemas.openxmlformats.org/drawingml/2006/main" r:id="rId4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9" name="Picture 27" title="Software University @ LinkedIn">
                                    <a:hlinkClick r:id="rId41"/>
                                  </pic:cNvPr>
                                  <pic:cNvPicPr/>
                                </pic:nvPicPr>
                                <pic:blipFill>
                                  <a:blip r:embed="rId4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52544041" wp14:editId="0531DD13">
                          <wp:extent cx="200025" cy="200025"/>
                          <wp:effectExtent l="0" t="0" r="9525" b="9525"/>
                          <wp:docPr id="79" name="Picture 79" title="Software University @ SlideShare">
                            <a:hlinkClick xmlns:a="http://schemas.openxmlformats.org/drawingml/2006/main" r:id="rId4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1" name="Picture 99" title="Software University @ SlideShare">
                                    <a:hlinkClick r:id="rId43"/>
                                  </pic:cNvPr>
                                  <pic:cNvPicPr/>
                                </pic:nvPicPr>
                                <pic:blipFill>
                                  <a:blip r:embed="rId4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64FAE51C" wp14:editId="083460C1">
                          <wp:extent cx="200025" cy="200025"/>
                          <wp:effectExtent l="0" t="0" r="9525" b="9525"/>
                          <wp:docPr id="80" name="Picture 80" title="Software University @ GitHub">
                            <a:hlinkClick xmlns:a="http://schemas.openxmlformats.org/drawingml/2006/main" r:id="rId4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2" name="Picture 35" title="Software University @ GitHub">
                                    <a:hlinkClick r:id="rId45"/>
                                  </pic:cNvPr>
                                  <pic:cNvPicPr/>
                                </pic:nvPicPr>
                                <pic:blipFill>
                                  <a:blip r:embed="rId4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en-GB" w:eastAsia="en-GB"/>
                      </w:rPr>
                      <w:drawing>
                        <wp:inline distT="0" distB="0" distL="0" distR="0" wp14:anchorId="5C709012" wp14:editId="6553F913">
                          <wp:extent cx="200025" cy="200025"/>
                          <wp:effectExtent l="0" t="0" r="9525" b="9525"/>
                          <wp:docPr id="81" name="Picture 81" title="Software University: Email Us">
                            <a:hlinkClick xmlns:a="http://schemas.openxmlformats.org/drawingml/2006/main" r:id="rId4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3" name="Picture 85" title="Software University: Email Us">
                                    <a:hlinkClick r:id="rId47"/>
                                  </pic:cNvPr>
                                  <pic:cNvPicPr/>
                                </pic:nvPicPr>
                                <pic:blipFill>
                                  <a:blip r:embed="rId4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7485" cy="19748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A9E94" w14:textId="77777777" w:rsidR="00021AA5" w:rsidRDefault="00021AA5" w:rsidP="008068A2">
      <w:pPr>
        <w:spacing w:after="0" w:line="240" w:lineRule="auto"/>
      </w:pPr>
      <w:r>
        <w:separator/>
      </w:r>
    </w:p>
  </w:footnote>
  <w:footnote w:type="continuationSeparator" w:id="0">
    <w:p w14:paraId="5894A824" w14:textId="77777777" w:rsidR="00021AA5" w:rsidRDefault="00021A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D4F28" w14:textId="77777777" w:rsidR="000A6F01" w:rsidRDefault="000A6F0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9C7F85"/>
    <w:multiLevelType w:val="hybridMultilevel"/>
    <w:tmpl w:val="81B232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B541C8"/>
    <w:multiLevelType w:val="hybridMultilevel"/>
    <w:tmpl w:val="B05A0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6F6C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DA39AE"/>
    <w:multiLevelType w:val="hybridMultilevel"/>
    <w:tmpl w:val="1ADE23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3"/>
  </w:num>
  <w:num w:numId="3">
    <w:abstractNumId w:val="10"/>
  </w:num>
  <w:num w:numId="4">
    <w:abstractNumId w:val="27"/>
  </w:num>
  <w:num w:numId="5">
    <w:abstractNumId w:val="28"/>
  </w:num>
  <w:num w:numId="6">
    <w:abstractNumId w:val="30"/>
  </w:num>
  <w:num w:numId="7">
    <w:abstractNumId w:val="4"/>
  </w:num>
  <w:num w:numId="8">
    <w:abstractNumId w:val="7"/>
  </w:num>
  <w:num w:numId="9">
    <w:abstractNumId w:val="25"/>
  </w:num>
  <w:num w:numId="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6"/>
  </w:num>
  <w:num w:numId="13">
    <w:abstractNumId w:val="3"/>
  </w:num>
  <w:num w:numId="14">
    <w:abstractNumId w:val="26"/>
  </w:num>
  <w:num w:numId="15">
    <w:abstractNumId w:val="20"/>
  </w:num>
  <w:num w:numId="16">
    <w:abstractNumId w:val="29"/>
  </w:num>
  <w:num w:numId="17">
    <w:abstractNumId w:val="31"/>
  </w:num>
  <w:num w:numId="18">
    <w:abstractNumId w:val="6"/>
  </w:num>
  <w:num w:numId="19">
    <w:abstractNumId w:val="19"/>
  </w:num>
  <w:num w:numId="20">
    <w:abstractNumId w:val="2"/>
  </w:num>
  <w:num w:numId="21">
    <w:abstractNumId w:val="23"/>
  </w:num>
  <w:num w:numId="22">
    <w:abstractNumId w:val="22"/>
  </w:num>
  <w:num w:numId="23">
    <w:abstractNumId w:val="2"/>
  </w:num>
  <w:num w:numId="24">
    <w:abstractNumId w:val="13"/>
  </w:num>
  <w:num w:numId="25">
    <w:abstractNumId w:val="32"/>
  </w:num>
  <w:num w:numId="26">
    <w:abstractNumId w:val="15"/>
  </w:num>
  <w:num w:numId="27">
    <w:abstractNumId w:val="17"/>
  </w:num>
  <w:num w:numId="28">
    <w:abstractNumId w:val="12"/>
  </w:num>
  <w:num w:numId="29">
    <w:abstractNumId w:val="18"/>
  </w:num>
  <w:num w:numId="30">
    <w:abstractNumId w:val="9"/>
  </w:num>
  <w:num w:numId="31">
    <w:abstractNumId w:val="0"/>
  </w:num>
  <w:num w:numId="32">
    <w:abstractNumId w:val="24"/>
  </w:num>
  <w:num w:numId="33">
    <w:abstractNumId w:val="8"/>
  </w:num>
  <w:num w:numId="34">
    <w:abstractNumId w:val="14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MzU2NTE3NTI3NbRQ0lEKTi0uzszPAykwrAUAM7kReSwAAAA="/>
  </w:docVars>
  <w:rsids>
    <w:rsidRoot w:val="008068A2"/>
    <w:rsid w:val="00002C1C"/>
    <w:rsid w:val="00007044"/>
    <w:rsid w:val="000136AA"/>
    <w:rsid w:val="00016D20"/>
    <w:rsid w:val="00021AA5"/>
    <w:rsid w:val="00024449"/>
    <w:rsid w:val="00025F04"/>
    <w:rsid w:val="000304AF"/>
    <w:rsid w:val="000359CD"/>
    <w:rsid w:val="00036376"/>
    <w:rsid w:val="000548E5"/>
    <w:rsid w:val="00062860"/>
    <w:rsid w:val="00064686"/>
    <w:rsid w:val="00064D15"/>
    <w:rsid w:val="00075888"/>
    <w:rsid w:val="0008228D"/>
    <w:rsid w:val="00086727"/>
    <w:rsid w:val="00092AAC"/>
    <w:rsid w:val="00093E1B"/>
    <w:rsid w:val="000A284A"/>
    <w:rsid w:val="000A6F01"/>
    <w:rsid w:val="000B0854"/>
    <w:rsid w:val="000B39E6"/>
    <w:rsid w:val="000B52FA"/>
    <w:rsid w:val="000B56F0"/>
    <w:rsid w:val="000B7BAD"/>
    <w:rsid w:val="000C469C"/>
    <w:rsid w:val="000D1095"/>
    <w:rsid w:val="000D6464"/>
    <w:rsid w:val="000E02C6"/>
    <w:rsid w:val="000F2044"/>
    <w:rsid w:val="000F3C1F"/>
    <w:rsid w:val="000F4444"/>
    <w:rsid w:val="00103906"/>
    <w:rsid w:val="00104C94"/>
    <w:rsid w:val="00104DEF"/>
    <w:rsid w:val="0012270F"/>
    <w:rsid w:val="001275B9"/>
    <w:rsid w:val="00127650"/>
    <w:rsid w:val="00140037"/>
    <w:rsid w:val="00142C75"/>
    <w:rsid w:val="00147791"/>
    <w:rsid w:val="001508A4"/>
    <w:rsid w:val="00151840"/>
    <w:rsid w:val="00156A0B"/>
    <w:rsid w:val="001619DF"/>
    <w:rsid w:val="00164CDC"/>
    <w:rsid w:val="00167CF1"/>
    <w:rsid w:val="00171021"/>
    <w:rsid w:val="00172145"/>
    <w:rsid w:val="00172380"/>
    <w:rsid w:val="001772E1"/>
    <w:rsid w:val="00183A2C"/>
    <w:rsid w:val="0019177F"/>
    <w:rsid w:val="00192692"/>
    <w:rsid w:val="001A353E"/>
    <w:rsid w:val="001A6728"/>
    <w:rsid w:val="001A79F2"/>
    <w:rsid w:val="001B678A"/>
    <w:rsid w:val="001C1FCD"/>
    <w:rsid w:val="001C3735"/>
    <w:rsid w:val="001C4E1C"/>
    <w:rsid w:val="001D2464"/>
    <w:rsid w:val="001E1161"/>
    <w:rsid w:val="001E29DE"/>
    <w:rsid w:val="001E2ACE"/>
    <w:rsid w:val="001E3FEF"/>
    <w:rsid w:val="001F054E"/>
    <w:rsid w:val="00202683"/>
    <w:rsid w:val="00202CC2"/>
    <w:rsid w:val="002108B0"/>
    <w:rsid w:val="00215FCE"/>
    <w:rsid w:val="00217463"/>
    <w:rsid w:val="00234FC1"/>
    <w:rsid w:val="002411E7"/>
    <w:rsid w:val="00250039"/>
    <w:rsid w:val="002542D2"/>
    <w:rsid w:val="002569CE"/>
    <w:rsid w:val="00262B43"/>
    <w:rsid w:val="00264287"/>
    <w:rsid w:val="0026589D"/>
    <w:rsid w:val="00266201"/>
    <w:rsid w:val="002664E1"/>
    <w:rsid w:val="00271394"/>
    <w:rsid w:val="00284CF4"/>
    <w:rsid w:val="00294F76"/>
    <w:rsid w:val="002A0966"/>
    <w:rsid w:val="002A1BFD"/>
    <w:rsid w:val="002A2D2D"/>
    <w:rsid w:val="002B0473"/>
    <w:rsid w:val="002B2462"/>
    <w:rsid w:val="002B6EAE"/>
    <w:rsid w:val="002B7064"/>
    <w:rsid w:val="002D1F91"/>
    <w:rsid w:val="002D5528"/>
    <w:rsid w:val="002D7759"/>
    <w:rsid w:val="002E172E"/>
    <w:rsid w:val="002E4970"/>
    <w:rsid w:val="002E7674"/>
    <w:rsid w:val="0031192E"/>
    <w:rsid w:val="00324C83"/>
    <w:rsid w:val="0033212E"/>
    <w:rsid w:val="0033490F"/>
    <w:rsid w:val="0033510A"/>
    <w:rsid w:val="00353772"/>
    <w:rsid w:val="00356BAA"/>
    <w:rsid w:val="00361D59"/>
    <w:rsid w:val="00364F06"/>
    <w:rsid w:val="0036581B"/>
    <w:rsid w:val="00375943"/>
    <w:rsid w:val="003817EF"/>
    <w:rsid w:val="00382A45"/>
    <w:rsid w:val="003A1601"/>
    <w:rsid w:val="003A5602"/>
    <w:rsid w:val="003B0278"/>
    <w:rsid w:val="003B08DF"/>
    <w:rsid w:val="003B6A53"/>
    <w:rsid w:val="003C0F47"/>
    <w:rsid w:val="003C104A"/>
    <w:rsid w:val="003C1C2E"/>
    <w:rsid w:val="003D498B"/>
    <w:rsid w:val="003E1013"/>
    <w:rsid w:val="003E167F"/>
    <w:rsid w:val="003E2A2C"/>
    <w:rsid w:val="003E6334"/>
    <w:rsid w:val="003E6BFB"/>
    <w:rsid w:val="003F1864"/>
    <w:rsid w:val="0041223C"/>
    <w:rsid w:val="004216BE"/>
    <w:rsid w:val="00422726"/>
    <w:rsid w:val="00422FF6"/>
    <w:rsid w:val="004311CA"/>
    <w:rsid w:val="00432443"/>
    <w:rsid w:val="00432B08"/>
    <w:rsid w:val="004447EF"/>
    <w:rsid w:val="0044493C"/>
    <w:rsid w:val="004662FF"/>
    <w:rsid w:val="0047331A"/>
    <w:rsid w:val="00473B2B"/>
    <w:rsid w:val="00476D4B"/>
    <w:rsid w:val="00482A52"/>
    <w:rsid w:val="004879B8"/>
    <w:rsid w:val="00491748"/>
    <w:rsid w:val="004A165C"/>
    <w:rsid w:val="004A316D"/>
    <w:rsid w:val="004A7E77"/>
    <w:rsid w:val="004C4871"/>
    <w:rsid w:val="004C4E0F"/>
    <w:rsid w:val="004D1CCB"/>
    <w:rsid w:val="004D29A9"/>
    <w:rsid w:val="0050017E"/>
    <w:rsid w:val="0050675F"/>
    <w:rsid w:val="005177D3"/>
    <w:rsid w:val="00517B12"/>
    <w:rsid w:val="00524789"/>
    <w:rsid w:val="00525CEB"/>
    <w:rsid w:val="00534539"/>
    <w:rsid w:val="00550888"/>
    <w:rsid w:val="005508D7"/>
    <w:rsid w:val="0055178B"/>
    <w:rsid w:val="00553CCB"/>
    <w:rsid w:val="00563DC7"/>
    <w:rsid w:val="00564029"/>
    <w:rsid w:val="005643BD"/>
    <w:rsid w:val="00564D7B"/>
    <w:rsid w:val="0056527D"/>
    <w:rsid w:val="00566728"/>
    <w:rsid w:val="0056786B"/>
    <w:rsid w:val="00572E85"/>
    <w:rsid w:val="005803E5"/>
    <w:rsid w:val="00583B66"/>
    <w:rsid w:val="00584EDB"/>
    <w:rsid w:val="0058723E"/>
    <w:rsid w:val="00595169"/>
    <w:rsid w:val="00595F77"/>
    <w:rsid w:val="00596357"/>
    <w:rsid w:val="005A7DFE"/>
    <w:rsid w:val="005B1DB6"/>
    <w:rsid w:val="005C131C"/>
    <w:rsid w:val="005C6A24"/>
    <w:rsid w:val="005E04CE"/>
    <w:rsid w:val="005E6CC9"/>
    <w:rsid w:val="005F4338"/>
    <w:rsid w:val="005F4EA2"/>
    <w:rsid w:val="00600083"/>
    <w:rsid w:val="00604363"/>
    <w:rsid w:val="00620A61"/>
    <w:rsid w:val="006217E1"/>
    <w:rsid w:val="00624DCF"/>
    <w:rsid w:val="0062709E"/>
    <w:rsid w:val="006329AC"/>
    <w:rsid w:val="0063342B"/>
    <w:rsid w:val="00636398"/>
    <w:rsid w:val="00641F8D"/>
    <w:rsid w:val="00644B3F"/>
    <w:rsid w:val="0066312F"/>
    <w:rsid w:val="0066509A"/>
    <w:rsid w:val="006660E2"/>
    <w:rsid w:val="00670041"/>
    <w:rsid w:val="00670DFA"/>
    <w:rsid w:val="006719BA"/>
    <w:rsid w:val="00671FE2"/>
    <w:rsid w:val="00673B36"/>
    <w:rsid w:val="00691357"/>
    <w:rsid w:val="00693F6E"/>
    <w:rsid w:val="00695634"/>
    <w:rsid w:val="006A2AE6"/>
    <w:rsid w:val="006A374C"/>
    <w:rsid w:val="006B00BC"/>
    <w:rsid w:val="006B0E1F"/>
    <w:rsid w:val="006C41BF"/>
    <w:rsid w:val="006C7556"/>
    <w:rsid w:val="006D239A"/>
    <w:rsid w:val="006D31D9"/>
    <w:rsid w:val="006D640C"/>
    <w:rsid w:val="006E2245"/>
    <w:rsid w:val="006E55B4"/>
    <w:rsid w:val="006E57FB"/>
    <w:rsid w:val="006E6116"/>
    <w:rsid w:val="006E7E50"/>
    <w:rsid w:val="006F1CDE"/>
    <w:rsid w:val="00704432"/>
    <w:rsid w:val="007051DF"/>
    <w:rsid w:val="00705881"/>
    <w:rsid w:val="00711DE2"/>
    <w:rsid w:val="0071692E"/>
    <w:rsid w:val="00724DA4"/>
    <w:rsid w:val="0075268A"/>
    <w:rsid w:val="007609FF"/>
    <w:rsid w:val="0076194A"/>
    <w:rsid w:val="00761A1E"/>
    <w:rsid w:val="00763912"/>
    <w:rsid w:val="00770B05"/>
    <w:rsid w:val="00777713"/>
    <w:rsid w:val="007817B9"/>
    <w:rsid w:val="00784922"/>
    <w:rsid w:val="00785258"/>
    <w:rsid w:val="00790E1E"/>
    <w:rsid w:val="00791F02"/>
    <w:rsid w:val="0079324A"/>
    <w:rsid w:val="00794EEE"/>
    <w:rsid w:val="00796139"/>
    <w:rsid w:val="007A24EF"/>
    <w:rsid w:val="007A272B"/>
    <w:rsid w:val="007A635E"/>
    <w:rsid w:val="007B366C"/>
    <w:rsid w:val="007C2C37"/>
    <w:rsid w:val="007C30CE"/>
    <w:rsid w:val="007C3E81"/>
    <w:rsid w:val="007C646E"/>
    <w:rsid w:val="007D1F12"/>
    <w:rsid w:val="007D50D3"/>
    <w:rsid w:val="007D7960"/>
    <w:rsid w:val="007E0960"/>
    <w:rsid w:val="007F177C"/>
    <w:rsid w:val="007F2441"/>
    <w:rsid w:val="007F4094"/>
    <w:rsid w:val="007F6061"/>
    <w:rsid w:val="00801502"/>
    <w:rsid w:val="008063E1"/>
    <w:rsid w:val="008068A2"/>
    <w:rsid w:val="008070EB"/>
    <w:rsid w:val="008105A0"/>
    <w:rsid w:val="00822FAD"/>
    <w:rsid w:val="00830E30"/>
    <w:rsid w:val="00831EEA"/>
    <w:rsid w:val="00847D83"/>
    <w:rsid w:val="00861625"/>
    <w:rsid w:val="008617B5"/>
    <w:rsid w:val="00863C18"/>
    <w:rsid w:val="0087027E"/>
    <w:rsid w:val="00870828"/>
    <w:rsid w:val="0088080B"/>
    <w:rsid w:val="0088330E"/>
    <w:rsid w:val="008857BD"/>
    <w:rsid w:val="00893DDA"/>
    <w:rsid w:val="008C2B83"/>
    <w:rsid w:val="008C58E5"/>
    <w:rsid w:val="008C5930"/>
    <w:rsid w:val="008D59E1"/>
    <w:rsid w:val="008E6CF3"/>
    <w:rsid w:val="008E750B"/>
    <w:rsid w:val="008E75AB"/>
    <w:rsid w:val="008F202C"/>
    <w:rsid w:val="008F5B43"/>
    <w:rsid w:val="008F5FDB"/>
    <w:rsid w:val="008F6035"/>
    <w:rsid w:val="00902E68"/>
    <w:rsid w:val="00911877"/>
    <w:rsid w:val="00912BC6"/>
    <w:rsid w:val="00920934"/>
    <w:rsid w:val="009254B7"/>
    <w:rsid w:val="0093734D"/>
    <w:rsid w:val="00941FFF"/>
    <w:rsid w:val="0095466F"/>
    <w:rsid w:val="00955691"/>
    <w:rsid w:val="00960C2E"/>
    <w:rsid w:val="00961157"/>
    <w:rsid w:val="009612D6"/>
    <w:rsid w:val="00965799"/>
    <w:rsid w:val="009727BE"/>
    <w:rsid w:val="00976E46"/>
    <w:rsid w:val="0098406E"/>
    <w:rsid w:val="00987310"/>
    <w:rsid w:val="0099024F"/>
    <w:rsid w:val="00997C82"/>
    <w:rsid w:val="009A6989"/>
    <w:rsid w:val="009B1FD3"/>
    <w:rsid w:val="009B4DDB"/>
    <w:rsid w:val="009C0022"/>
    <w:rsid w:val="009C0C39"/>
    <w:rsid w:val="009C6304"/>
    <w:rsid w:val="009D1805"/>
    <w:rsid w:val="009D57AC"/>
    <w:rsid w:val="00A02545"/>
    <w:rsid w:val="00A02813"/>
    <w:rsid w:val="00A06CF7"/>
    <w:rsid w:val="00A06D89"/>
    <w:rsid w:val="00A123E4"/>
    <w:rsid w:val="00A12B85"/>
    <w:rsid w:val="00A21073"/>
    <w:rsid w:val="00A2426C"/>
    <w:rsid w:val="00A30777"/>
    <w:rsid w:val="00A329C4"/>
    <w:rsid w:val="00A336F3"/>
    <w:rsid w:val="00A41120"/>
    <w:rsid w:val="00A45A89"/>
    <w:rsid w:val="00A46F10"/>
    <w:rsid w:val="00A47F12"/>
    <w:rsid w:val="00A527AB"/>
    <w:rsid w:val="00A55326"/>
    <w:rsid w:val="00A601E7"/>
    <w:rsid w:val="00A61082"/>
    <w:rsid w:val="00A66DE2"/>
    <w:rsid w:val="00A70227"/>
    <w:rsid w:val="00A826E2"/>
    <w:rsid w:val="00A83C5B"/>
    <w:rsid w:val="00A85A01"/>
    <w:rsid w:val="00A903A4"/>
    <w:rsid w:val="00A90451"/>
    <w:rsid w:val="00AA3772"/>
    <w:rsid w:val="00AA3E6E"/>
    <w:rsid w:val="00AA48B6"/>
    <w:rsid w:val="00AB0FDF"/>
    <w:rsid w:val="00AB106E"/>
    <w:rsid w:val="00AB2224"/>
    <w:rsid w:val="00AC53D9"/>
    <w:rsid w:val="00AC60FE"/>
    <w:rsid w:val="00AC65FA"/>
    <w:rsid w:val="00AC77AD"/>
    <w:rsid w:val="00AD3214"/>
    <w:rsid w:val="00AE05D3"/>
    <w:rsid w:val="00AE6D60"/>
    <w:rsid w:val="00AF1864"/>
    <w:rsid w:val="00AF3131"/>
    <w:rsid w:val="00AF3CD6"/>
    <w:rsid w:val="00AF5042"/>
    <w:rsid w:val="00B058CA"/>
    <w:rsid w:val="00B148DD"/>
    <w:rsid w:val="00B17740"/>
    <w:rsid w:val="00B227D1"/>
    <w:rsid w:val="00B24D30"/>
    <w:rsid w:val="00B47A72"/>
    <w:rsid w:val="00B54FDF"/>
    <w:rsid w:val="00B567F6"/>
    <w:rsid w:val="00B56A6B"/>
    <w:rsid w:val="00B61121"/>
    <w:rsid w:val="00B63BD7"/>
    <w:rsid w:val="00B63DED"/>
    <w:rsid w:val="00B67D59"/>
    <w:rsid w:val="00B7140F"/>
    <w:rsid w:val="00B9309B"/>
    <w:rsid w:val="00BA1772"/>
    <w:rsid w:val="00BA1F40"/>
    <w:rsid w:val="00BA4820"/>
    <w:rsid w:val="00BB05FA"/>
    <w:rsid w:val="00BB0D7E"/>
    <w:rsid w:val="00BB5B10"/>
    <w:rsid w:val="00BC56D6"/>
    <w:rsid w:val="00BF1775"/>
    <w:rsid w:val="00BF201D"/>
    <w:rsid w:val="00BF3C41"/>
    <w:rsid w:val="00BF5ED3"/>
    <w:rsid w:val="00C0490B"/>
    <w:rsid w:val="00C06FBA"/>
    <w:rsid w:val="00C071FD"/>
    <w:rsid w:val="00C07904"/>
    <w:rsid w:val="00C11320"/>
    <w:rsid w:val="00C14C80"/>
    <w:rsid w:val="00C31015"/>
    <w:rsid w:val="00C318DF"/>
    <w:rsid w:val="00C355A5"/>
    <w:rsid w:val="00C43B64"/>
    <w:rsid w:val="00C53F37"/>
    <w:rsid w:val="00C56E65"/>
    <w:rsid w:val="00C600A6"/>
    <w:rsid w:val="00C62A0F"/>
    <w:rsid w:val="00C67ECE"/>
    <w:rsid w:val="00C704B9"/>
    <w:rsid w:val="00C73715"/>
    <w:rsid w:val="00C7705F"/>
    <w:rsid w:val="00C82862"/>
    <w:rsid w:val="00C84E4D"/>
    <w:rsid w:val="00C86A92"/>
    <w:rsid w:val="00C90E93"/>
    <w:rsid w:val="00C95C26"/>
    <w:rsid w:val="00CA06F6"/>
    <w:rsid w:val="00CA0919"/>
    <w:rsid w:val="00CB27FE"/>
    <w:rsid w:val="00CB3C22"/>
    <w:rsid w:val="00CB50FF"/>
    <w:rsid w:val="00CB54BD"/>
    <w:rsid w:val="00CB75FA"/>
    <w:rsid w:val="00CC68FE"/>
    <w:rsid w:val="00CD5181"/>
    <w:rsid w:val="00CD7485"/>
    <w:rsid w:val="00CE14D1"/>
    <w:rsid w:val="00CE7B14"/>
    <w:rsid w:val="00D02D55"/>
    <w:rsid w:val="00D22895"/>
    <w:rsid w:val="00D263E7"/>
    <w:rsid w:val="00D30AFE"/>
    <w:rsid w:val="00D4354E"/>
    <w:rsid w:val="00D43F69"/>
    <w:rsid w:val="00D4534F"/>
    <w:rsid w:val="00D467B4"/>
    <w:rsid w:val="00D50831"/>
    <w:rsid w:val="00D55609"/>
    <w:rsid w:val="00D55AA9"/>
    <w:rsid w:val="00D62155"/>
    <w:rsid w:val="00D63256"/>
    <w:rsid w:val="00D67C0E"/>
    <w:rsid w:val="00D73957"/>
    <w:rsid w:val="00D75B0C"/>
    <w:rsid w:val="00D762C2"/>
    <w:rsid w:val="00D77DB7"/>
    <w:rsid w:val="00D829DE"/>
    <w:rsid w:val="00D84664"/>
    <w:rsid w:val="00D910AA"/>
    <w:rsid w:val="00DA0C96"/>
    <w:rsid w:val="00DB62FB"/>
    <w:rsid w:val="00DB7F18"/>
    <w:rsid w:val="00DC28E6"/>
    <w:rsid w:val="00DC642B"/>
    <w:rsid w:val="00DD5114"/>
    <w:rsid w:val="00DD7A43"/>
    <w:rsid w:val="00DD7BB2"/>
    <w:rsid w:val="00DE1B8E"/>
    <w:rsid w:val="00DE3553"/>
    <w:rsid w:val="00DE3EFC"/>
    <w:rsid w:val="00DE5D78"/>
    <w:rsid w:val="00DF00FA"/>
    <w:rsid w:val="00DF01D4"/>
    <w:rsid w:val="00DF113B"/>
    <w:rsid w:val="00DF57D8"/>
    <w:rsid w:val="00DF5F39"/>
    <w:rsid w:val="00E03AB4"/>
    <w:rsid w:val="00E04E3C"/>
    <w:rsid w:val="00E10E16"/>
    <w:rsid w:val="00E246F5"/>
    <w:rsid w:val="00E24C6A"/>
    <w:rsid w:val="00E25811"/>
    <w:rsid w:val="00E30D8B"/>
    <w:rsid w:val="00E32F85"/>
    <w:rsid w:val="00E36FD8"/>
    <w:rsid w:val="00E37380"/>
    <w:rsid w:val="00E37C86"/>
    <w:rsid w:val="00E410EF"/>
    <w:rsid w:val="00E44E37"/>
    <w:rsid w:val="00E465C4"/>
    <w:rsid w:val="00E466E2"/>
    <w:rsid w:val="00E53886"/>
    <w:rsid w:val="00E62F5B"/>
    <w:rsid w:val="00E63F64"/>
    <w:rsid w:val="00E66CB3"/>
    <w:rsid w:val="00E70599"/>
    <w:rsid w:val="00E74623"/>
    <w:rsid w:val="00E753BD"/>
    <w:rsid w:val="00E80C08"/>
    <w:rsid w:val="00E86D42"/>
    <w:rsid w:val="00E872AA"/>
    <w:rsid w:val="00EA1019"/>
    <w:rsid w:val="00EA2D98"/>
    <w:rsid w:val="00EA3B29"/>
    <w:rsid w:val="00EA5267"/>
    <w:rsid w:val="00EB3AA6"/>
    <w:rsid w:val="00EB7421"/>
    <w:rsid w:val="00EC1D31"/>
    <w:rsid w:val="00EC5A4D"/>
    <w:rsid w:val="00ED0DEA"/>
    <w:rsid w:val="00ED3192"/>
    <w:rsid w:val="00ED3DF1"/>
    <w:rsid w:val="00ED73C4"/>
    <w:rsid w:val="00EE613C"/>
    <w:rsid w:val="00EF2492"/>
    <w:rsid w:val="00F050C1"/>
    <w:rsid w:val="00F11AB3"/>
    <w:rsid w:val="00F17A4E"/>
    <w:rsid w:val="00F20B48"/>
    <w:rsid w:val="00F35DE2"/>
    <w:rsid w:val="00F44D56"/>
    <w:rsid w:val="00F44ED6"/>
    <w:rsid w:val="00F45A61"/>
    <w:rsid w:val="00F46918"/>
    <w:rsid w:val="00F46DDE"/>
    <w:rsid w:val="00F51468"/>
    <w:rsid w:val="00F51CDC"/>
    <w:rsid w:val="00F54F45"/>
    <w:rsid w:val="00F7033C"/>
    <w:rsid w:val="00F70A51"/>
    <w:rsid w:val="00F933A8"/>
    <w:rsid w:val="00F94976"/>
    <w:rsid w:val="00F976AD"/>
    <w:rsid w:val="00FB3392"/>
    <w:rsid w:val="00FC6423"/>
    <w:rsid w:val="00FD014C"/>
    <w:rsid w:val="00FE038F"/>
    <w:rsid w:val="00FE1FBA"/>
    <w:rsid w:val="00FE3412"/>
    <w:rsid w:val="00FF3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23AEF3"/>
  <w15:docId w15:val="{4EBD785F-38D5-4B78-8856-6266102D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27FE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B27F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32B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32B08"/>
    <w:rPr>
      <w:rFonts w:ascii="Courier New" w:eastAsia="Times New Roman" w:hAnsi="Courier New" w:cs="Courier New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517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0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6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0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39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0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7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71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5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21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7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8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5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00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3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8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8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1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5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24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40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2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6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25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7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4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0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3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14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0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0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7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35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4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23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6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8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2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3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1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39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2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4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00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84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8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0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9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1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73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3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37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3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4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18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9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7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0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://plus.google.com/+SoftuniBg/" TargetMode="External"/><Relationship Id="rId26" Type="http://schemas.openxmlformats.org/officeDocument/2006/relationships/hyperlink" Target="mailto:info@softuni.bg" TargetMode="External"/><Relationship Id="rId39" Type="http://schemas.openxmlformats.org/officeDocument/2006/relationships/hyperlink" Target="http://plus.google.com/+SoftuniBg/" TargetMode="External"/><Relationship Id="rId21" Type="http://schemas.openxmlformats.org/officeDocument/2006/relationships/image" Target="media/image8.png"/><Relationship Id="rId34" Type="http://schemas.openxmlformats.org/officeDocument/2006/relationships/image" Target="media/image40.png"/><Relationship Id="rId42" Type="http://schemas.openxmlformats.org/officeDocument/2006/relationships/image" Target="media/image80.png"/><Relationship Id="rId47" Type="http://schemas.openxmlformats.org/officeDocument/2006/relationships/hyperlink" Target="mailto:info@softuni.bg" TargetMode="External"/><Relationship Id="rId7" Type="http://schemas.openxmlformats.org/officeDocument/2006/relationships/hyperlink" Target="http://softuni.org/" TargetMode="External"/><Relationship Id="rId2" Type="http://schemas.openxmlformats.org/officeDocument/2006/relationships/hyperlink" Target="http://softuni.org" TargetMode="External"/><Relationship Id="rId16" Type="http://schemas.openxmlformats.org/officeDocument/2006/relationships/hyperlink" Target="http://youtube.com/SoftwareUniversity" TargetMode="External"/><Relationship Id="rId29" Type="http://schemas.openxmlformats.org/officeDocument/2006/relationships/hyperlink" Target="http://creativecommons.org/licenses/by-nc-sa/4.0/" TargetMode="External"/><Relationship Id="rId1" Type="http://schemas.openxmlformats.org/officeDocument/2006/relationships/hyperlink" Target="http://softuni.org/" TargetMode="External"/><Relationship Id="rId6" Type="http://schemas.openxmlformats.org/officeDocument/2006/relationships/image" Target="media/image10.jpeg"/><Relationship Id="rId11" Type="http://schemas.openxmlformats.org/officeDocument/2006/relationships/image" Target="media/image3.png"/><Relationship Id="rId24" Type="http://schemas.openxmlformats.org/officeDocument/2006/relationships/hyperlink" Target="http://github.com/softuni" TargetMode="External"/><Relationship Id="rId32" Type="http://schemas.openxmlformats.org/officeDocument/2006/relationships/image" Target="media/image30.png"/><Relationship Id="rId37" Type="http://schemas.openxmlformats.org/officeDocument/2006/relationships/hyperlink" Target="http://youtube.com/SoftwareUniversity" TargetMode="External"/><Relationship Id="rId40" Type="http://schemas.openxmlformats.org/officeDocument/2006/relationships/image" Target="media/image70.png"/><Relationship Id="rId45" Type="http://schemas.openxmlformats.org/officeDocument/2006/relationships/hyperlink" Target="http://github.com/softuni" TargetMode="External"/><Relationship Id="rId5" Type="http://schemas.openxmlformats.org/officeDocument/2006/relationships/hyperlink" Target="http://softuni.org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hyperlink" Target="http://softuni.org/" TargetMode="External"/><Relationship Id="rId36" Type="http://schemas.openxmlformats.org/officeDocument/2006/relationships/image" Target="media/image50.png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31" Type="http://schemas.openxmlformats.org/officeDocument/2006/relationships/image" Target="media/image20.png"/><Relationship Id="rId44" Type="http://schemas.openxmlformats.org/officeDocument/2006/relationships/image" Target="media/image90.png"/><Relationship Id="rId4" Type="http://schemas.openxmlformats.org/officeDocument/2006/relationships/hyperlink" Target="http://softuni.org/" TargetMode="External"/><Relationship Id="rId9" Type="http://schemas.openxmlformats.org/officeDocument/2006/relationships/hyperlink" Target="http://softuni.bg/" TargetMode="External"/><Relationship Id="rId14" Type="http://schemas.openxmlformats.org/officeDocument/2006/relationships/hyperlink" Target="http://twitter.com/softunibg" TargetMode="External"/><Relationship Id="rId22" Type="http://schemas.openxmlformats.org/officeDocument/2006/relationships/hyperlink" Target="http://slideshare.net/softwareuniversity" TargetMode="External"/><Relationship Id="rId27" Type="http://schemas.openxmlformats.org/officeDocument/2006/relationships/image" Target="media/image11.png"/><Relationship Id="rId30" Type="http://schemas.openxmlformats.org/officeDocument/2006/relationships/hyperlink" Target="http://softuni.bg/" TargetMode="External"/><Relationship Id="rId35" Type="http://schemas.openxmlformats.org/officeDocument/2006/relationships/hyperlink" Target="http://twitter.com/softunibg" TargetMode="External"/><Relationship Id="rId43" Type="http://schemas.openxmlformats.org/officeDocument/2006/relationships/hyperlink" Target="http://slideshare.net/softwareuniversity" TargetMode="External"/><Relationship Id="rId48" Type="http://schemas.openxmlformats.org/officeDocument/2006/relationships/image" Target="media/image110.png"/><Relationship Id="rId8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1.jpeg"/><Relationship Id="rId12" Type="http://schemas.openxmlformats.org/officeDocument/2006/relationships/hyperlink" Target="http://facebook.com/SoftwareUniversity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hyperlink" Target="http://facebook.com/SoftwareUniversity" TargetMode="External"/><Relationship Id="rId38" Type="http://schemas.openxmlformats.org/officeDocument/2006/relationships/image" Target="media/image60.png"/><Relationship Id="rId46" Type="http://schemas.openxmlformats.org/officeDocument/2006/relationships/image" Target="media/image100.png"/><Relationship Id="rId20" Type="http://schemas.openxmlformats.org/officeDocument/2006/relationships/hyperlink" Target="http://www.linkedin.com/company/software-university-softuni-bg-" TargetMode="External"/><Relationship Id="rId41" Type="http://schemas.openxmlformats.org/officeDocument/2006/relationships/hyperlink" Target="http://www.linkedin.com/company/software-university-softuni-bg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A9246D-F310-4D6E-91BF-D88E8EDBE4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4</Pages>
  <Words>811</Words>
  <Characters>462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Advanced: Exam Preparation</vt:lpstr>
    </vt:vector>
  </TitlesOfParts>
  <Manager>Svetlin Nakov</Manager>
  <Company>Software University (SoftUni)</Company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: Exam Preparation</dc:title>
  <dc:subject>JavaScript Programming Course @ SoftUni</dc:subject>
  <dc:creator>Software University Foundation</dc:creator>
  <cp:keywords>JavaScript, JS, ES6, ES2017, Sofware University, SoftUni, programming, coding, software development, education, training, course</cp:keywords>
  <dc:description>JavaScript Advanced Course @ SoftUni - https://softuni.bg/courses/javascript-advanced</dc:description>
  <cp:lastModifiedBy>Bobby_Apostolov Bobby_Apostolov</cp:lastModifiedBy>
  <cp:revision>70</cp:revision>
  <cp:lastPrinted>2015-10-26T22:35:00Z</cp:lastPrinted>
  <dcterms:created xsi:type="dcterms:W3CDTF">2018-03-14T16:41:00Z</dcterms:created>
  <dcterms:modified xsi:type="dcterms:W3CDTF">2021-02-14T09:59:00Z</dcterms:modified>
  <cp:category>programming, education, software engineering, software development</cp:category>
</cp:coreProperties>
</file>